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63C35" w14:textId="77777777" w:rsidR="00D6125B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</w:p>
    <w:p w14:paraId="5100C1CD" w14:textId="02C36FA6" w:rsidR="009C486D" w:rsidRDefault="005B148C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bookmarkStart w:id="0" w:name="_Hlk121131185"/>
      <w:r>
        <w:rPr>
          <w:rFonts w:ascii="Garamond" w:hAnsi="Garamond" w:cs="Times New Roman"/>
          <w:b/>
          <w:sz w:val="24"/>
          <w:szCs w:val="24"/>
          <w:lang w:val="pl-PL"/>
        </w:rPr>
        <w:t>Zielarstwo i fitoterapia</w:t>
      </w:r>
    </w:p>
    <w:bookmarkEnd w:id="0"/>
    <w:p w14:paraId="2517BBC0" w14:textId="77777777" w:rsidR="0090638D" w:rsidRDefault="009063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730629D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1A8A8C45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5033EC89" w14:textId="75A2C78F" w:rsidR="00752317" w:rsidRPr="00A3045F" w:rsidRDefault="00193DF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2D9BA092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E7F4643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03B7649D" w14:textId="376771EE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7F5590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7F5590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52317" w:rsidRPr="00A3045F" w14:paraId="765DDD06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66BCA18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3034D861" w14:textId="06B741D4" w:rsidR="00752317" w:rsidRPr="00C0574F" w:rsidRDefault="00C50DA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52317" w:rsidRPr="00A3045F" w14:paraId="5066484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9F51C94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1B5614BD" w14:textId="32317A52" w:rsidR="00752317" w:rsidRPr="00A3045F" w:rsidRDefault="003554D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Rok </w:t>
            </w:r>
            <w:r w:rsidR="009E46CA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I 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 Semestr</w:t>
            </w:r>
            <w:r w:rsidR="009E46CA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</w:t>
            </w:r>
            <w:r w:rsidR="003B607D">
              <w:rPr>
                <w:rFonts w:ascii="Garamond" w:hAnsi="Garamond" w:cs="Times New Roman"/>
                <w:sz w:val="20"/>
                <w:szCs w:val="20"/>
                <w:lang w:val="pl-PL"/>
              </w:rPr>
              <w:t>II</w:t>
            </w:r>
          </w:p>
        </w:tc>
      </w:tr>
      <w:tr w:rsidR="00752317" w:rsidRPr="00136CBE" w14:paraId="3E7D3137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7EEF159E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351D4217" w14:textId="3F650BAD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C50DA3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52317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52317" w:rsidRPr="00A3045F" w14:paraId="0534F1CE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3D5E20C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 w:rsidR="004B21E0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1F4DC2C0" w14:textId="55469245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52317" w:rsidRPr="008D7FD5" w14:paraId="405F57E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B2D2C33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 w:rsidR="004B21E0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6F057B7D" w14:textId="4931BE5E" w:rsidR="00752317" w:rsidRPr="00A3045F" w:rsidRDefault="005B148C" w:rsidP="0099596D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Kierunkowy</w:t>
            </w:r>
          </w:p>
        </w:tc>
      </w:tr>
      <w:tr w:rsidR="00343F03" w:rsidRPr="007F5590" w14:paraId="767981D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4BB3B1E" w14:textId="70E27055" w:rsidR="00343F03" w:rsidRDefault="00343F0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l</w:t>
            </w:r>
            <w:r w:rsidR="006B5811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ości</w:t>
            </w:r>
          </w:p>
          <w:p w14:paraId="3DD7A259" w14:textId="77777777" w:rsidR="00343F03" w:rsidRPr="00A3045F" w:rsidRDefault="00343F03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147C0FDE" w14:textId="4106CF6E" w:rsidR="00343F03" w:rsidRPr="00A3045F" w:rsidRDefault="004150B9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8D7FD5" w:rsidRPr="00A3045F" w14:paraId="34F3208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E76751D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11779DF3" w14:textId="6AEF4A25" w:rsidR="008D7FD5" w:rsidRPr="00A3045F" w:rsidRDefault="005B148C" w:rsidP="008D7FD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Obligatoryjne</w:t>
            </w:r>
          </w:p>
        </w:tc>
      </w:tr>
      <w:tr w:rsidR="008D7FD5" w:rsidRPr="00A3045F" w14:paraId="4088C4B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E33F684" w14:textId="77777777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5A85227C" w14:textId="15B38E5A" w:rsidR="008D7FD5" w:rsidRPr="00A3045F" w:rsidRDefault="008D7FD5" w:rsidP="008D7FD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59EE8561" w14:textId="77777777" w:rsidR="00752317" w:rsidRPr="004B21E0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2A7F4B3A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2E7FB43B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7431F4AD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3B84885C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6670007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71CEEDA2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6562A85D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7075AEC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6DBF3021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5AA65D65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3B59CBD3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7EED3936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6DB8CB7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5F7015" w:rsidRPr="00C50DA3" w14:paraId="5F3F1801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7D271321" w14:textId="111C6F0E" w:rsidR="005F7015" w:rsidRPr="004B21E0" w:rsidRDefault="004D6AC6" w:rsidP="00A3045F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1276" w:type="dxa"/>
            <w:vAlign w:val="center"/>
          </w:tcPr>
          <w:p w14:paraId="5F15D179" w14:textId="7A991921" w:rsidR="005F7015" w:rsidRPr="004B21E0" w:rsidRDefault="005F701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6311EBCB" w14:textId="0BC42DD3" w:rsidR="005F7015" w:rsidRPr="00706643" w:rsidRDefault="005F701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 w:val="restart"/>
            <w:vAlign w:val="center"/>
          </w:tcPr>
          <w:p w14:paraId="418FA69C" w14:textId="03F66813" w:rsidR="005F7015" w:rsidRPr="004B21E0" w:rsidRDefault="005B148C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</w:t>
            </w:r>
          </w:p>
        </w:tc>
        <w:tc>
          <w:tcPr>
            <w:tcW w:w="2144" w:type="dxa"/>
            <w:vAlign w:val="center"/>
          </w:tcPr>
          <w:p w14:paraId="3EF77CAC" w14:textId="01665A80" w:rsidR="005F7015" w:rsidRPr="004B21E0" w:rsidRDefault="007F5590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  <w:r w:rsidR="005F7015"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</w:p>
        </w:tc>
        <w:tc>
          <w:tcPr>
            <w:tcW w:w="1034" w:type="dxa"/>
            <w:vAlign w:val="center"/>
          </w:tcPr>
          <w:p w14:paraId="3776AFB2" w14:textId="6D604A70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0</w:t>
            </w:r>
            <w:r w:rsidR="000F7459">
              <w:rPr>
                <w:rFonts w:ascii="Garamond" w:hAnsi="Garamond" w:cs="Times New Roman"/>
                <w:sz w:val="18"/>
                <w:szCs w:val="18"/>
                <w:lang w:val="pl-PL"/>
              </w:rPr>
              <w:t>%</w:t>
            </w:r>
          </w:p>
        </w:tc>
      </w:tr>
      <w:tr w:rsidR="005F7015" w:rsidRPr="004B21E0" w14:paraId="30C11A52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7D5B299" w14:textId="77777777" w:rsidR="005F7015" w:rsidRPr="006A1E4A" w:rsidRDefault="005F7015" w:rsidP="006A1E4A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4C316728" w14:textId="3964E3CD" w:rsidR="005F7015" w:rsidRPr="006A1E4A" w:rsidRDefault="005F701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1E4F3FA0" w14:textId="59F8D8A6" w:rsidR="005F7015" w:rsidRPr="006A1E4A" w:rsidRDefault="005F7015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/>
            <w:vAlign w:val="center"/>
          </w:tcPr>
          <w:p w14:paraId="6148ABA6" w14:textId="7BDCEC68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3BEDE6EE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F7015" w:rsidRPr="004B21E0" w14:paraId="06C07778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3A98F7F" w14:textId="77777777" w:rsidR="005F7015" w:rsidRPr="004B21E0" w:rsidRDefault="005F7015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6AF2C217" w14:textId="58741056" w:rsidR="005F7015" w:rsidRPr="004B21E0" w:rsidRDefault="005B148C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5</w:t>
            </w:r>
          </w:p>
        </w:tc>
        <w:tc>
          <w:tcPr>
            <w:tcW w:w="1545" w:type="dxa"/>
            <w:vAlign w:val="center"/>
          </w:tcPr>
          <w:p w14:paraId="7E0CED14" w14:textId="0728E0C6" w:rsidR="005F7015" w:rsidRPr="004B21E0" w:rsidRDefault="005B148C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9</w:t>
            </w:r>
          </w:p>
        </w:tc>
        <w:tc>
          <w:tcPr>
            <w:tcW w:w="845" w:type="dxa"/>
            <w:vMerge/>
            <w:vAlign w:val="center"/>
          </w:tcPr>
          <w:p w14:paraId="50F01ADD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26438134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5F7015" w:rsidRPr="004B21E0" w14:paraId="4A13CE59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20B3E653" w14:textId="77777777" w:rsidR="005F7015" w:rsidRPr="004B21E0" w:rsidRDefault="005F7015" w:rsidP="00A3045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3097CCAE" w14:textId="6251413D" w:rsidR="005F7015" w:rsidRPr="004B21E0" w:rsidRDefault="0099596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</w:p>
        </w:tc>
        <w:tc>
          <w:tcPr>
            <w:tcW w:w="1545" w:type="dxa"/>
            <w:vAlign w:val="center"/>
          </w:tcPr>
          <w:p w14:paraId="4A93F079" w14:textId="207F2892" w:rsidR="005F7015" w:rsidRPr="00706643" w:rsidRDefault="0099596D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75</w:t>
            </w:r>
          </w:p>
        </w:tc>
        <w:tc>
          <w:tcPr>
            <w:tcW w:w="845" w:type="dxa"/>
            <w:vMerge/>
            <w:vAlign w:val="center"/>
          </w:tcPr>
          <w:p w14:paraId="287D33D1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663994F1" w14:textId="77777777" w:rsidR="005F7015" w:rsidRPr="004B21E0" w:rsidRDefault="005F7015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74DFFC47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3138F8C7" w14:textId="77777777" w:rsidR="00F85CAA" w:rsidRPr="00FE1A88" w:rsidRDefault="00F85CAA" w:rsidP="00F85CA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F85CAA" w:rsidRPr="007F5590" w14:paraId="0AF02968" w14:textId="77777777" w:rsidTr="00F85CAA">
        <w:tc>
          <w:tcPr>
            <w:tcW w:w="10461" w:type="dxa"/>
            <w:vAlign w:val="center"/>
          </w:tcPr>
          <w:p w14:paraId="71ACBD89" w14:textId="7F8D8C38" w:rsidR="00F85CAA" w:rsidRPr="00FE1A88" w:rsidRDefault="005D058C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miejętno</w:t>
            </w:r>
            <w:r w:rsidR="00A1428D">
              <w:rPr>
                <w:rFonts w:ascii="Garamond" w:hAnsi="Garamond" w:cs="Times New Roman"/>
                <w:sz w:val="18"/>
                <w:szCs w:val="18"/>
                <w:lang w:val="pl-PL"/>
              </w:rPr>
              <w:t>ść korzystania z literatury naukowej.</w:t>
            </w:r>
          </w:p>
        </w:tc>
      </w:tr>
    </w:tbl>
    <w:p w14:paraId="324F8F4B" w14:textId="77777777" w:rsidR="00F85CAA" w:rsidRDefault="00F85CAA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25101C7F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9C486D" w:rsidRPr="007F5590" w14:paraId="53B2C93E" w14:textId="77777777" w:rsidTr="000F7459">
        <w:trPr>
          <w:trHeight w:val="268"/>
        </w:trPr>
        <w:tc>
          <w:tcPr>
            <w:tcW w:w="426" w:type="dxa"/>
            <w:vAlign w:val="center"/>
          </w:tcPr>
          <w:p w14:paraId="7621FCE4" w14:textId="77777777" w:rsidR="009C486D" w:rsidRPr="00896D83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96D83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10EF9EFB" w14:textId="2D3F45D9" w:rsidR="009C486D" w:rsidRPr="00896D83" w:rsidRDefault="00AE13A9" w:rsidP="00190358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96D83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poznanie </w:t>
            </w:r>
            <w:r w:rsidR="00195A1E" w:rsidRPr="00896D83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studentów </w:t>
            </w:r>
            <w:r w:rsidRPr="00896D83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 </w:t>
            </w:r>
            <w:r w:rsidR="00AF4328" w:rsidRPr="00896D83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surowcami zielarskimi </w:t>
            </w:r>
            <w:r w:rsidRPr="00896D83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ystępującymi w Polsce, ich wykorzystaniem oraz </w:t>
            </w:r>
            <w:r w:rsidR="00AF4328" w:rsidRPr="00896D83">
              <w:rPr>
                <w:rFonts w:ascii="Garamond" w:hAnsi="Garamond" w:cs="Calibri"/>
                <w:sz w:val="18"/>
                <w:szCs w:val="18"/>
                <w:lang w:val="pl-PL"/>
              </w:rPr>
              <w:t>wybranymi substancjami pochodzenia roślinnego oraz roślinami będącymi ich źródłem.</w:t>
            </w:r>
          </w:p>
        </w:tc>
      </w:tr>
      <w:tr w:rsidR="009C486D" w:rsidRPr="007F5590" w14:paraId="42978730" w14:textId="77777777" w:rsidTr="000F7459">
        <w:trPr>
          <w:trHeight w:val="268"/>
        </w:trPr>
        <w:tc>
          <w:tcPr>
            <w:tcW w:w="426" w:type="dxa"/>
            <w:vAlign w:val="center"/>
          </w:tcPr>
          <w:p w14:paraId="0CDF22FF" w14:textId="77777777" w:rsidR="009C486D" w:rsidRPr="00896D83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96D83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674E5173" w14:textId="1A03FEA3" w:rsidR="009C486D" w:rsidRPr="00896D83" w:rsidRDefault="00AF4328" w:rsidP="00AF4328">
            <w:pPr>
              <w:pStyle w:val="NormalnyWeb"/>
              <w:shd w:val="clear" w:color="auto" w:fill="FFFFFF"/>
              <w:rPr>
                <w:rFonts w:ascii="Garamond" w:hAnsi="Garamond"/>
                <w:sz w:val="18"/>
                <w:szCs w:val="18"/>
              </w:rPr>
            </w:pPr>
            <w:r w:rsidRPr="00896D83">
              <w:rPr>
                <w:rFonts w:ascii="Garamond" w:hAnsi="Garamond" w:cs="Calibri"/>
                <w:sz w:val="18"/>
                <w:szCs w:val="18"/>
              </w:rPr>
              <w:t xml:space="preserve">Przygotowanie studenta do wykorzystywania odpowiednich ziół, roślin leczniczych i roślin przyprawowych, jako </w:t>
            </w:r>
            <w:r w:rsidR="00F5735B" w:rsidRPr="00896D83">
              <w:rPr>
                <w:rFonts w:ascii="Garamond" w:hAnsi="Garamond" w:cs="Calibri"/>
                <w:sz w:val="18"/>
                <w:szCs w:val="18"/>
              </w:rPr>
              <w:t>źródła</w:t>
            </w:r>
            <w:r w:rsidRPr="00896D83">
              <w:rPr>
                <w:rFonts w:ascii="Garamond" w:hAnsi="Garamond" w:cs="Calibri"/>
                <w:sz w:val="18"/>
                <w:szCs w:val="18"/>
              </w:rPr>
              <w:t xml:space="preserve"> substancji aktywnych w żywności i żywieniu.</w:t>
            </w:r>
          </w:p>
        </w:tc>
      </w:tr>
      <w:tr w:rsidR="009C486D" w:rsidRPr="007F5590" w14:paraId="5A97550E" w14:textId="77777777" w:rsidTr="000F7459">
        <w:trPr>
          <w:trHeight w:val="268"/>
        </w:trPr>
        <w:tc>
          <w:tcPr>
            <w:tcW w:w="426" w:type="dxa"/>
            <w:vAlign w:val="center"/>
          </w:tcPr>
          <w:p w14:paraId="4A2A112E" w14:textId="77777777" w:rsidR="009C486D" w:rsidRPr="00896D83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96D83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4AE1FC42" w14:textId="590B6D6A" w:rsidR="009C486D" w:rsidRPr="00896D83" w:rsidRDefault="00896D83" w:rsidP="00AF4328">
            <w:pPr>
              <w:pStyle w:val="NormalnyWeb"/>
              <w:shd w:val="clear" w:color="auto" w:fill="FFFFFF"/>
              <w:rPr>
                <w:rFonts w:ascii="Garamond" w:hAnsi="Garamond"/>
                <w:sz w:val="18"/>
                <w:szCs w:val="18"/>
              </w:rPr>
            </w:pPr>
            <w:r w:rsidRPr="00896D83">
              <w:rPr>
                <w:rFonts w:ascii="Garamond" w:hAnsi="Garamond"/>
                <w:sz w:val="18"/>
                <w:szCs w:val="18"/>
              </w:rPr>
              <w:t>Zapoznanie studentów z możliwym działaniem niepożądanym wynikającym z nieprawidłowego ich spożywania.</w:t>
            </w:r>
          </w:p>
        </w:tc>
      </w:tr>
    </w:tbl>
    <w:p w14:paraId="7AA6D532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6D4DDA92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16BBAA0" w14:textId="77777777" w:rsidTr="00B948AA">
        <w:trPr>
          <w:trHeight w:val="298"/>
        </w:trPr>
        <w:tc>
          <w:tcPr>
            <w:tcW w:w="10484" w:type="dxa"/>
            <w:gridSpan w:val="4"/>
            <w:shd w:val="clear" w:color="auto" w:fill="D9E2F3" w:themeFill="accent5" w:themeFillTint="33"/>
            <w:vAlign w:val="center"/>
          </w:tcPr>
          <w:p w14:paraId="5EC6F32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7F5590" w14:paraId="4A68813D" w14:textId="77777777" w:rsidTr="00B948AA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6CE34538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2" w:type="dxa"/>
            <w:shd w:val="clear" w:color="auto" w:fill="D9E2F3" w:themeFill="accent5" w:themeFillTint="33"/>
            <w:vAlign w:val="center"/>
          </w:tcPr>
          <w:p w14:paraId="65E35EEA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EBD34A9" w14:textId="77777777" w:rsidR="00CB43A3" w:rsidRPr="00FE1A88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1B9A28B0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0417B3FE" w14:textId="77777777" w:rsidR="002D0322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2D0322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1C60D8C3" w14:textId="77777777" w:rsidR="009C486D" w:rsidRPr="00FE1A8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0F7459" w14:paraId="53EB31E1" w14:textId="77777777" w:rsidTr="0037016F">
        <w:tc>
          <w:tcPr>
            <w:tcW w:w="561" w:type="dxa"/>
            <w:vAlign w:val="center"/>
          </w:tcPr>
          <w:p w14:paraId="2632D72E" w14:textId="77777777" w:rsidR="009C486D" w:rsidRPr="00896D83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96D83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896D83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2" w:type="dxa"/>
            <w:shd w:val="clear" w:color="auto" w:fill="FFFF00"/>
            <w:vAlign w:val="center"/>
          </w:tcPr>
          <w:p w14:paraId="0775C745" w14:textId="0AF497BF" w:rsidR="009C486D" w:rsidRPr="00896D83" w:rsidRDefault="00896D83" w:rsidP="00D07C03">
            <w:pPr>
              <w:pStyle w:val="NormalnyWeb"/>
              <w:shd w:val="clear" w:color="auto" w:fill="FFFFFF"/>
              <w:rPr>
                <w:rFonts w:ascii="Garamond" w:hAnsi="Garamond"/>
                <w:sz w:val="18"/>
                <w:szCs w:val="18"/>
              </w:rPr>
            </w:pPr>
            <w:r w:rsidRPr="00896D83">
              <w:rPr>
                <w:rFonts w:ascii="Garamond" w:hAnsi="Garamond"/>
                <w:sz w:val="18"/>
                <w:szCs w:val="18"/>
              </w:rPr>
              <w:t>Z</w:t>
            </w:r>
            <w:r w:rsidR="00F5735B" w:rsidRPr="00896D83">
              <w:rPr>
                <w:rFonts w:ascii="Garamond" w:hAnsi="Garamond"/>
                <w:sz w:val="18"/>
                <w:szCs w:val="18"/>
              </w:rPr>
              <w:t>na s</w:t>
            </w:r>
            <w:r w:rsidR="00D07C03" w:rsidRPr="00896D83">
              <w:rPr>
                <w:rFonts w:ascii="Garamond" w:hAnsi="Garamond"/>
                <w:sz w:val="18"/>
                <w:szCs w:val="18"/>
              </w:rPr>
              <w:t>posoby pozyskiwania surowc</w:t>
            </w:r>
            <w:r w:rsidR="00F5735B" w:rsidRPr="00896D83">
              <w:rPr>
                <w:rFonts w:ascii="Garamond" w:hAnsi="Garamond"/>
                <w:sz w:val="18"/>
                <w:szCs w:val="18"/>
              </w:rPr>
              <w:t>ó</w:t>
            </w:r>
            <w:r w:rsidR="00D07C03" w:rsidRPr="00896D83">
              <w:rPr>
                <w:rFonts w:ascii="Garamond" w:hAnsi="Garamond"/>
                <w:sz w:val="18"/>
                <w:szCs w:val="18"/>
              </w:rPr>
              <w:t xml:space="preserve">w </w:t>
            </w:r>
            <w:r w:rsidR="00F5735B" w:rsidRPr="00896D83">
              <w:rPr>
                <w:rFonts w:ascii="Garamond" w:hAnsi="Garamond"/>
                <w:sz w:val="18"/>
                <w:szCs w:val="18"/>
              </w:rPr>
              <w:t xml:space="preserve">zielarskich (roślin leczniczych) </w:t>
            </w:r>
            <w:r w:rsidR="00D07C03" w:rsidRPr="00896D83">
              <w:rPr>
                <w:rFonts w:ascii="Garamond" w:hAnsi="Garamond"/>
                <w:sz w:val="18"/>
                <w:szCs w:val="18"/>
              </w:rPr>
              <w:t xml:space="preserve">oraz </w:t>
            </w:r>
            <w:r w:rsidR="00F5735B" w:rsidRPr="00896D83">
              <w:rPr>
                <w:rFonts w:ascii="Garamond" w:hAnsi="Garamond"/>
                <w:sz w:val="18"/>
                <w:szCs w:val="18"/>
              </w:rPr>
              <w:t xml:space="preserve">rozumie wpływ </w:t>
            </w:r>
            <w:r w:rsidR="00D07C03" w:rsidRPr="00896D83">
              <w:rPr>
                <w:rFonts w:ascii="Garamond" w:hAnsi="Garamond"/>
                <w:sz w:val="18"/>
                <w:szCs w:val="18"/>
              </w:rPr>
              <w:t>różnych czynników na ich</w:t>
            </w:r>
            <w:r w:rsidR="00F5735B" w:rsidRPr="00896D83">
              <w:rPr>
                <w:rFonts w:ascii="Garamond" w:hAnsi="Garamond"/>
                <w:sz w:val="18"/>
                <w:szCs w:val="18"/>
              </w:rPr>
              <w:t xml:space="preserve"> jakość. Opisuje podstawowe zioła/rośliny lecznicze oraz rośliny przyprawowe. </w:t>
            </w:r>
          </w:p>
        </w:tc>
        <w:tc>
          <w:tcPr>
            <w:tcW w:w="1559" w:type="dxa"/>
            <w:vAlign w:val="center"/>
          </w:tcPr>
          <w:p w14:paraId="4C6A6773" w14:textId="02F0A7FD" w:rsidR="009C486D" w:rsidRPr="00FE1A88" w:rsidRDefault="00152A10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52A10">
              <w:rPr>
                <w:rFonts w:ascii="Garamond" w:hAnsi="Garamond" w:cs="Times New Roman"/>
                <w:sz w:val="18"/>
                <w:szCs w:val="18"/>
                <w:lang w:val="pl-PL"/>
              </w:rPr>
              <w:t>Diet2_WG03</w:t>
            </w:r>
          </w:p>
        </w:tc>
        <w:tc>
          <w:tcPr>
            <w:tcW w:w="2552" w:type="dxa"/>
            <w:vAlign w:val="center"/>
          </w:tcPr>
          <w:p w14:paraId="290F8843" w14:textId="2ECF4FAF" w:rsidR="009C486D" w:rsidRPr="00FE1A88" w:rsidRDefault="0084036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 pisemny</w:t>
            </w:r>
          </w:p>
        </w:tc>
      </w:tr>
      <w:tr w:rsidR="009C486D" w:rsidRPr="00152A10" w14:paraId="0CEF1363" w14:textId="77777777" w:rsidTr="0037016F">
        <w:tc>
          <w:tcPr>
            <w:tcW w:w="561" w:type="dxa"/>
            <w:vAlign w:val="center"/>
          </w:tcPr>
          <w:p w14:paraId="00E55FC8" w14:textId="77777777" w:rsidR="009C486D" w:rsidRPr="00896D83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96D83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896D83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2" w:type="dxa"/>
            <w:shd w:val="clear" w:color="auto" w:fill="FFFF00"/>
            <w:vAlign w:val="center"/>
          </w:tcPr>
          <w:p w14:paraId="7A98235D" w14:textId="64C156AA" w:rsidR="009C486D" w:rsidRPr="00896D83" w:rsidRDefault="00896D83" w:rsidP="000F7459">
            <w:pPr>
              <w:pStyle w:val="NormalnyWeb"/>
              <w:shd w:val="clear" w:color="auto" w:fill="FFFFFF"/>
              <w:rPr>
                <w:rFonts w:ascii="Garamond" w:hAnsi="Garamond"/>
                <w:sz w:val="18"/>
                <w:szCs w:val="18"/>
              </w:rPr>
            </w:pPr>
            <w:r w:rsidRPr="00896D83">
              <w:rPr>
                <w:rFonts w:ascii="Garamond" w:hAnsi="Garamond"/>
                <w:sz w:val="18"/>
                <w:szCs w:val="18"/>
              </w:rPr>
              <w:t>Z</w:t>
            </w:r>
            <w:r w:rsidR="00F5735B" w:rsidRPr="00896D83">
              <w:rPr>
                <w:rFonts w:ascii="Garamond" w:hAnsi="Garamond"/>
                <w:sz w:val="18"/>
                <w:szCs w:val="18"/>
              </w:rPr>
              <w:t>na substancje aktywne zawarte w surowcach zielarskich / roślinach leczniczych i przypraw</w:t>
            </w:r>
            <w:r w:rsidR="00593E79">
              <w:rPr>
                <w:rFonts w:ascii="Garamond" w:hAnsi="Garamond"/>
                <w:sz w:val="18"/>
                <w:szCs w:val="18"/>
              </w:rPr>
              <w:t>owych</w:t>
            </w:r>
            <w:r w:rsidR="00F5735B" w:rsidRPr="00896D83">
              <w:rPr>
                <w:rFonts w:ascii="Garamond" w:hAnsi="Garamond"/>
                <w:sz w:val="18"/>
                <w:szCs w:val="18"/>
              </w:rPr>
              <w:t>, podaje p</w:t>
            </w:r>
            <w:r w:rsidR="00D07C03" w:rsidRPr="00896D83">
              <w:rPr>
                <w:rFonts w:ascii="Garamond" w:hAnsi="Garamond"/>
                <w:sz w:val="18"/>
                <w:szCs w:val="18"/>
              </w:rPr>
              <w:t xml:space="preserve">rzykłady </w:t>
            </w:r>
            <w:r w:rsidR="00F5735B" w:rsidRPr="00896D83">
              <w:rPr>
                <w:rFonts w:ascii="Garamond" w:hAnsi="Garamond"/>
                <w:sz w:val="18"/>
                <w:szCs w:val="18"/>
              </w:rPr>
              <w:t xml:space="preserve">surowców </w:t>
            </w:r>
            <w:r w:rsidR="00D07C03" w:rsidRPr="00896D83">
              <w:rPr>
                <w:rFonts w:ascii="Garamond" w:hAnsi="Garamond"/>
                <w:sz w:val="18"/>
                <w:szCs w:val="18"/>
              </w:rPr>
              <w:t>wykorzystywanych w przemy</w:t>
            </w:r>
            <w:r w:rsidR="00F5735B" w:rsidRPr="00896D83">
              <w:rPr>
                <w:rFonts w:ascii="Garamond" w:hAnsi="Garamond"/>
                <w:sz w:val="18"/>
                <w:szCs w:val="18"/>
              </w:rPr>
              <w:t>ś</w:t>
            </w:r>
            <w:r w:rsidR="00D07C03" w:rsidRPr="00896D83">
              <w:rPr>
                <w:rFonts w:ascii="Garamond" w:hAnsi="Garamond"/>
                <w:sz w:val="18"/>
                <w:szCs w:val="18"/>
              </w:rPr>
              <w:t>le spożywczym, farmaceutycznym i kosmetycznym</w:t>
            </w:r>
            <w:r w:rsidR="00F5735B" w:rsidRPr="00896D83">
              <w:rPr>
                <w:rFonts w:ascii="Garamond" w:hAnsi="Garamond"/>
                <w:sz w:val="18"/>
                <w:szCs w:val="18"/>
              </w:rPr>
              <w:t>.</w:t>
            </w:r>
          </w:p>
        </w:tc>
        <w:tc>
          <w:tcPr>
            <w:tcW w:w="1559" w:type="dxa"/>
            <w:vAlign w:val="center"/>
          </w:tcPr>
          <w:p w14:paraId="3991B154" w14:textId="5DD9E8E4" w:rsidR="009C486D" w:rsidRPr="00FE1A88" w:rsidRDefault="00152A10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52A10">
              <w:rPr>
                <w:rFonts w:ascii="Garamond" w:hAnsi="Garamond" w:cs="Times New Roman"/>
                <w:sz w:val="18"/>
                <w:szCs w:val="18"/>
                <w:lang w:val="pl-PL"/>
              </w:rPr>
              <w:t>Diet2_WK01</w:t>
            </w:r>
          </w:p>
        </w:tc>
        <w:tc>
          <w:tcPr>
            <w:tcW w:w="2552" w:type="dxa"/>
            <w:vAlign w:val="center"/>
          </w:tcPr>
          <w:p w14:paraId="254CC35A" w14:textId="199E6616" w:rsidR="009C486D" w:rsidRPr="00FE1A88" w:rsidRDefault="0084036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 pisemny</w:t>
            </w:r>
          </w:p>
        </w:tc>
      </w:tr>
      <w:tr w:rsidR="009C486D" w:rsidRPr="000F7459" w14:paraId="04EE827E" w14:textId="77777777" w:rsidTr="0037016F">
        <w:tc>
          <w:tcPr>
            <w:tcW w:w="561" w:type="dxa"/>
            <w:vAlign w:val="center"/>
          </w:tcPr>
          <w:p w14:paraId="4AC77F93" w14:textId="77777777" w:rsidR="009C486D" w:rsidRPr="00896D83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96D83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="009C486D" w:rsidRPr="00896D83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5812" w:type="dxa"/>
            <w:shd w:val="clear" w:color="auto" w:fill="FFFF00"/>
            <w:vAlign w:val="center"/>
          </w:tcPr>
          <w:p w14:paraId="62761699" w14:textId="5ACAB644" w:rsidR="009C486D" w:rsidRPr="00896D83" w:rsidRDefault="00F5735B" w:rsidP="00D07C03">
            <w:pPr>
              <w:pStyle w:val="NormalnyWeb"/>
              <w:shd w:val="clear" w:color="auto" w:fill="FFFFFF"/>
              <w:rPr>
                <w:rFonts w:ascii="Garamond" w:hAnsi="Garamond"/>
                <w:sz w:val="18"/>
                <w:szCs w:val="18"/>
              </w:rPr>
            </w:pPr>
            <w:r w:rsidRPr="00896D83">
              <w:rPr>
                <w:rFonts w:ascii="Garamond" w:hAnsi="Garamond"/>
                <w:sz w:val="18"/>
                <w:szCs w:val="18"/>
              </w:rPr>
              <w:t>Rozumie znaczenie ziołolecznictwa, a także ziół i roślin przyprawowych w diecie człowieka</w:t>
            </w:r>
            <w:r w:rsidR="00152A10">
              <w:rPr>
                <w:rFonts w:ascii="Garamond" w:hAnsi="Garamond"/>
                <w:sz w:val="18"/>
                <w:szCs w:val="18"/>
              </w:rPr>
              <w:t>. Zna skutki niewłaściwego stosowania ziół i roślin przyprawowych</w:t>
            </w:r>
            <w:r w:rsidR="00A86679">
              <w:rPr>
                <w:rFonts w:ascii="Garamond" w:hAnsi="Garamond"/>
                <w:sz w:val="18"/>
                <w:szCs w:val="18"/>
              </w:rPr>
              <w:t>.</w:t>
            </w:r>
          </w:p>
        </w:tc>
        <w:tc>
          <w:tcPr>
            <w:tcW w:w="1559" w:type="dxa"/>
            <w:vAlign w:val="center"/>
          </w:tcPr>
          <w:p w14:paraId="0CFCCFAA" w14:textId="77777777" w:rsidR="009C486D" w:rsidRDefault="00152A10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52A10">
              <w:rPr>
                <w:rFonts w:ascii="Garamond" w:hAnsi="Garamond" w:cs="Times New Roman"/>
                <w:sz w:val="18"/>
                <w:szCs w:val="18"/>
                <w:lang w:val="pl-PL"/>
              </w:rPr>
              <w:t>Diet2_WG06</w:t>
            </w:r>
          </w:p>
          <w:p w14:paraId="674DD082" w14:textId="0BD9CF89" w:rsidR="00152A10" w:rsidRPr="00FE1A88" w:rsidRDefault="00152A10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52A10">
              <w:rPr>
                <w:rFonts w:ascii="Garamond" w:hAnsi="Garamond" w:cs="Times New Roman"/>
                <w:sz w:val="18"/>
                <w:szCs w:val="18"/>
                <w:lang w:val="pl-PL"/>
              </w:rPr>
              <w:t>Diet2_WK03</w:t>
            </w:r>
          </w:p>
        </w:tc>
        <w:tc>
          <w:tcPr>
            <w:tcW w:w="2552" w:type="dxa"/>
            <w:vAlign w:val="center"/>
          </w:tcPr>
          <w:p w14:paraId="2F44FEC4" w14:textId="6CBF0CDE" w:rsidR="009C486D" w:rsidRPr="00FE1A88" w:rsidRDefault="0084036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 pisemny</w:t>
            </w:r>
          </w:p>
        </w:tc>
      </w:tr>
    </w:tbl>
    <w:p w14:paraId="4D10D4B8" w14:textId="7764F5AF" w:rsidR="009C486D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p w14:paraId="77322E8F" w14:textId="77777777" w:rsidR="00840367" w:rsidRPr="000F7459" w:rsidRDefault="00840367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13DDB825" w14:textId="77777777" w:rsidTr="00152A10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19BD727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7F5590" w14:paraId="1BCED5A2" w14:textId="77777777" w:rsidTr="00152A10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3BEE26A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3A4DABE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50C7E76D" w14:textId="77777777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200610C6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3BE3D0B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5438A2EA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152A10" w14:paraId="325018F1" w14:textId="77777777" w:rsidTr="00152A10">
        <w:tc>
          <w:tcPr>
            <w:tcW w:w="561" w:type="dxa"/>
            <w:vAlign w:val="center"/>
          </w:tcPr>
          <w:p w14:paraId="68E66D88" w14:textId="77777777" w:rsidR="009C486D" w:rsidRPr="00896D83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96D83"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896D83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6B04F7C2" w14:textId="78C834B9" w:rsidR="009C486D" w:rsidRPr="00896D83" w:rsidRDefault="00D07C03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96D83">
              <w:rPr>
                <w:rFonts w:ascii="Garamond" w:hAnsi="Garamond" w:cs="Times New Roman"/>
                <w:sz w:val="18"/>
                <w:szCs w:val="18"/>
                <w:lang w:val="pl-PL"/>
              </w:rPr>
              <w:t>Potrafi w</w:t>
            </w:r>
            <w:r w:rsidR="001D7D70" w:rsidRPr="00896D83">
              <w:rPr>
                <w:rFonts w:ascii="Garamond" w:hAnsi="Garamond" w:cs="Times New Roman"/>
                <w:sz w:val="18"/>
                <w:szCs w:val="18"/>
                <w:lang w:val="pl-PL"/>
              </w:rPr>
              <w:t>skazać zagrożenia wynikające z</w:t>
            </w:r>
            <w:r w:rsidR="00F5735B" w:rsidRPr="00896D83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nieprawidłowego </w:t>
            </w:r>
            <w:r w:rsidR="001D7D70" w:rsidRPr="00896D83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stosowania </w:t>
            </w:r>
            <w:r w:rsidR="00F5735B" w:rsidRPr="00896D83">
              <w:rPr>
                <w:rFonts w:ascii="Garamond" w:hAnsi="Garamond" w:cs="Times New Roman"/>
                <w:sz w:val="18"/>
                <w:szCs w:val="18"/>
                <w:lang w:val="pl-PL"/>
              </w:rPr>
              <w:t>roślin zielarskich / leczniczych w żywieniu</w:t>
            </w:r>
          </w:p>
        </w:tc>
        <w:tc>
          <w:tcPr>
            <w:tcW w:w="1559" w:type="dxa"/>
            <w:vAlign w:val="center"/>
          </w:tcPr>
          <w:p w14:paraId="30DA7B58" w14:textId="77777777" w:rsidR="009C486D" w:rsidRDefault="00152A10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52A10">
              <w:rPr>
                <w:rFonts w:ascii="Garamond" w:hAnsi="Garamond" w:cs="Times New Roman"/>
                <w:sz w:val="18"/>
                <w:szCs w:val="18"/>
                <w:lang w:val="pl-PL"/>
              </w:rPr>
              <w:t>Diet2_UW04</w:t>
            </w:r>
          </w:p>
          <w:p w14:paraId="38A1C942" w14:textId="7B4AED9A" w:rsidR="00152A10" w:rsidRPr="00896D83" w:rsidRDefault="00152A10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52A10">
              <w:rPr>
                <w:rFonts w:ascii="Garamond" w:hAnsi="Garamond" w:cs="Times New Roman"/>
                <w:sz w:val="18"/>
                <w:szCs w:val="18"/>
                <w:lang w:val="pl-PL"/>
              </w:rPr>
              <w:t>Diet2_UU02</w:t>
            </w:r>
          </w:p>
        </w:tc>
        <w:tc>
          <w:tcPr>
            <w:tcW w:w="2552" w:type="dxa"/>
            <w:vAlign w:val="center"/>
          </w:tcPr>
          <w:p w14:paraId="31B2C584" w14:textId="785D874C" w:rsidR="009C486D" w:rsidRPr="00896D83" w:rsidRDefault="0084036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 pisemny</w:t>
            </w:r>
          </w:p>
        </w:tc>
      </w:tr>
      <w:tr w:rsidR="009C486D" w:rsidRPr="00152A10" w14:paraId="5611E437" w14:textId="77777777" w:rsidTr="00152A10">
        <w:tc>
          <w:tcPr>
            <w:tcW w:w="561" w:type="dxa"/>
            <w:vAlign w:val="center"/>
          </w:tcPr>
          <w:p w14:paraId="45D9B409" w14:textId="77777777" w:rsidR="009C486D" w:rsidRPr="00896D83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896D83"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896D83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4BDC98FB" w14:textId="73ABEE54" w:rsidR="009C486D" w:rsidRPr="00896D83" w:rsidRDefault="00152A10" w:rsidP="00D07C03">
            <w:pPr>
              <w:pStyle w:val="NormalnyWeb"/>
              <w:shd w:val="clear" w:color="auto" w:fill="FFFFFF"/>
              <w:rPr>
                <w:rFonts w:ascii="Garamond" w:hAnsi="Garamond"/>
                <w:sz w:val="18"/>
                <w:szCs w:val="18"/>
              </w:rPr>
            </w:pPr>
            <w:r w:rsidRPr="00896D83">
              <w:rPr>
                <w:rFonts w:ascii="Garamond" w:hAnsi="Garamond"/>
                <w:sz w:val="18"/>
                <w:szCs w:val="18"/>
              </w:rPr>
              <w:t>Rozróżnia wybrane zioła / rośliny lecznicze i rośliny przyprawowe</w:t>
            </w:r>
            <w:r>
              <w:rPr>
                <w:rFonts w:ascii="Garamond" w:hAnsi="Garamond"/>
                <w:sz w:val="18"/>
                <w:szCs w:val="18"/>
              </w:rPr>
              <w:t xml:space="preserve">. </w:t>
            </w:r>
            <w:r w:rsidR="00D07C03" w:rsidRPr="00896D83">
              <w:rPr>
                <w:rFonts w:ascii="Garamond" w:hAnsi="Garamond"/>
                <w:sz w:val="18"/>
                <w:szCs w:val="18"/>
              </w:rPr>
              <w:t>Potrafi zidentyfikowa</w:t>
            </w:r>
            <w:r w:rsidR="00896D83">
              <w:rPr>
                <w:rFonts w:ascii="Garamond" w:hAnsi="Garamond"/>
                <w:sz w:val="18"/>
                <w:szCs w:val="18"/>
              </w:rPr>
              <w:t>ć</w:t>
            </w:r>
            <w:r w:rsidR="00D07C03" w:rsidRPr="00896D83">
              <w:rPr>
                <w:rFonts w:ascii="Garamond" w:hAnsi="Garamond"/>
                <w:sz w:val="18"/>
                <w:szCs w:val="18"/>
              </w:rPr>
              <w:t xml:space="preserve"> wybrane surowce ro</w:t>
            </w:r>
            <w:r w:rsidR="00896D83">
              <w:rPr>
                <w:rFonts w:ascii="Garamond" w:hAnsi="Garamond"/>
                <w:sz w:val="18"/>
                <w:szCs w:val="18"/>
              </w:rPr>
              <w:t>ś</w:t>
            </w:r>
            <w:r w:rsidR="00D07C03" w:rsidRPr="00896D83">
              <w:rPr>
                <w:rFonts w:ascii="Garamond" w:hAnsi="Garamond"/>
                <w:sz w:val="18"/>
                <w:szCs w:val="18"/>
              </w:rPr>
              <w:t>linne stanowi</w:t>
            </w:r>
            <w:r w:rsidR="00896D83">
              <w:rPr>
                <w:rFonts w:ascii="Garamond" w:hAnsi="Garamond"/>
                <w:sz w:val="18"/>
                <w:szCs w:val="18"/>
              </w:rPr>
              <w:t>ą</w:t>
            </w:r>
            <w:r w:rsidR="00D07C03" w:rsidRPr="00896D83">
              <w:rPr>
                <w:rFonts w:ascii="Garamond" w:hAnsi="Garamond"/>
                <w:sz w:val="18"/>
                <w:szCs w:val="18"/>
              </w:rPr>
              <w:t>ce składniki</w:t>
            </w:r>
            <w:r w:rsidR="00F5735B" w:rsidRPr="00896D83">
              <w:rPr>
                <w:rFonts w:ascii="Garamond" w:hAnsi="Garamond"/>
                <w:sz w:val="18"/>
                <w:szCs w:val="18"/>
              </w:rPr>
              <w:t xml:space="preserve"> </w:t>
            </w:r>
            <w:r w:rsidR="00D07C03" w:rsidRPr="00896D83">
              <w:rPr>
                <w:rFonts w:ascii="Garamond" w:hAnsi="Garamond"/>
                <w:sz w:val="18"/>
                <w:szCs w:val="18"/>
              </w:rPr>
              <w:t xml:space="preserve">mieszanek ziołowych </w:t>
            </w:r>
            <w:r w:rsidR="00F5735B" w:rsidRPr="00896D83">
              <w:rPr>
                <w:rFonts w:ascii="Garamond" w:hAnsi="Garamond"/>
                <w:sz w:val="18"/>
                <w:szCs w:val="18"/>
              </w:rPr>
              <w:t>o różnym przeznaczeniu żywieniowym</w:t>
            </w:r>
            <w:r w:rsidR="00A86679">
              <w:rPr>
                <w:rFonts w:ascii="Garamond" w:hAnsi="Garamond"/>
                <w:sz w:val="18"/>
                <w:szCs w:val="18"/>
              </w:rPr>
              <w:t xml:space="preserve">. </w:t>
            </w:r>
          </w:p>
        </w:tc>
        <w:tc>
          <w:tcPr>
            <w:tcW w:w="1559" w:type="dxa"/>
            <w:vAlign w:val="center"/>
          </w:tcPr>
          <w:p w14:paraId="7A1A7BB4" w14:textId="77777777" w:rsidR="00152A10" w:rsidRDefault="00152A10" w:rsidP="00152A1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52A10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Diet2_UW06 </w:t>
            </w:r>
          </w:p>
          <w:p w14:paraId="68E5BB9C" w14:textId="6E6D81D3" w:rsidR="00152A10" w:rsidRPr="00896D83" w:rsidRDefault="00152A10" w:rsidP="00152A10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52A10">
              <w:rPr>
                <w:rFonts w:ascii="Garamond" w:hAnsi="Garamond" w:cs="Times New Roman"/>
                <w:sz w:val="18"/>
                <w:szCs w:val="18"/>
                <w:lang w:val="pl-PL"/>
              </w:rPr>
              <w:t>Diet2_UU02</w:t>
            </w:r>
          </w:p>
        </w:tc>
        <w:tc>
          <w:tcPr>
            <w:tcW w:w="2552" w:type="dxa"/>
            <w:vAlign w:val="center"/>
          </w:tcPr>
          <w:p w14:paraId="505B3520" w14:textId="371C691E" w:rsidR="009C486D" w:rsidRPr="00896D83" w:rsidRDefault="0084036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 pisemny</w:t>
            </w:r>
          </w:p>
        </w:tc>
      </w:tr>
    </w:tbl>
    <w:p w14:paraId="1EC48904" w14:textId="5B312B0B" w:rsidR="009C486D" w:rsidRDefault="009C486D" w:rsidP="00B948AA">
      <w:pPr>
        <w:spacing w:after="0" w:line="240" w:lineRule="auto"/>
        <w:rPr>
          <w:sz w:val="20"/>
          <w:szCs w:val="20"/>
          <w:lang w:val="pl-PL"/>
        </w:rPr>
      </w:pPr>
    </w:p>
    <w:p w14:paraId="084D3205" w14:textId="1484A84F" w:rsidR="00840367" w:rsidRDefault="00840367" w:rsidP="00B948AA">
      <w:pPr>
        <w:spacing w:after="0" w:line="240" w:lineRule="auto"/>
        <w:rPr>
          <w:sz w:val="20"/>
          <w:szCs w:val="20"/>
          <w:lang w:val="pl-PL"/>
        </w:rPr>
      </w:pPr>
    </w:p>
    <w:p w14:paraId="4039A4E8" w14:textId="7E7839AF" w:rsidR="00840367" w:rsidRDefault="00840367" w:rsidP="00B948AA">
      <w:pPr>
        <w:spacing w:after="0" w:line="240" w:lineRule="auto"/>
        <w:rPr>
          <w:sz w:val="20"/>
          <w:szCs w:val="20"/>
          <w:lang w:val="pl-PL"/>
        </w:rPr>
      </w:pPr>
    </w:p>
    <w:p w14:paraId="6549F3DF" w14:textId="611D913E" w:rsidR="00840367" w:rsidRDefault="00840367" w:rsidP="00B948AA">
      <w:pPr>
        <w:spacing w:after="0" w:line="240" w:lineRule="auto"/>
        <w:rPr>
          <w:sz w:val="20"/>
          <w:szCs w:val="20"/>
          <w:lang w:val="pl-PL"/>
        </w:rPr>
      </w:pPr>
    </w:p>
    <w:p w14:paraId="4659F28E" w14:textId="77777777" w:rsidR="00840367" w:rsidRPr="00896D83" w:rsidRDefault="00840367" w:rsidP="00B948AA">
      <w:pPr>
        <w:spacing w:after="0" w:line="240" w:lineRule="auto"/>
        <w:rPr>
          <w:sz w:val="20"/>
          <w:szCs w:val="20"/>
          <w:lang w:val="pl-PL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647EDE11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74C92AE1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7F5590" w14:paraId="4020CEA3" w14:textId="77777777" w:rsidTr="00FE1A8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721A1467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6D8DB8A3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70F143EA" w14:textId="77777777" w:rsidR="00CB43A3" w:rsidRPr="00FE1A88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72C76E34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67DBA704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70A33478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152A10" w14:paraId="1294CA08" w14:textId="77777777" w:rsidTr="005D058C">
        <w:tc>
          <w:tcPr>
            <w:tcW w:w="561" w:type="dxa"/>
            <w:vAlign w:val="center"/>
          </w:tcPr>
          <w:p w14:paraId="45A4248C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451AE6D3" w14:textId="5CACD6AB" w:rsidR="009C486D" w:rsidRPr="00FE1A88" w:rsidRDefault="00896D83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Jest gotów do </w:t>
            </w:r>
            <w:r w:rsidR="00152A10">
              <w:rPr>
                <w:rFonts w:ascii="Garamond" w:hAnsi="Garamond" w:cs="Times New Roman"/>
                <w:sz w:val="18"/>
                <w:szCs w:val="18"/>
                <w:lang w:val="pl-PL"/>
              </w:rPr>
              <w:t>weryfikowania wiedzy naukowej w</w:t>
            </w:r>
            <w:r w:rsidR="00840367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</w:t>
            </w:r>
            <w:r w:rsidR="00152A10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zakresie </w:t>
            </w:r>
            <w:r w:rsidR="005D058C">
              <w:rPr>
                <w:rFonts w:ascii="Garamond" w:hAnsi="Garamond" w:cs="Times New Roman"/>
                <w:sz w:val="18"/>
                <w:szCs w:val="18"/>
                <w:lang w:val="pl-PL"/>
              </w:rPr>
              <w:t>wskaz</w:t>
            </w:r>
            <w:r w:rsidR="00840367">
              <w:rPr>
                <w:rFonts w:ascii="Garamond" w:hAnsi="Garamond" w:cs="Times New Roman"/>
                <w:sz w:val="18"/>
                <w:szCs w:val="18"/>
                <w:lang w:val="pl-PL"/>
              </w:rPr>
              <w:t>yw</w:t>
            </w:r>
            <w:r w:rsidR="005D058C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ania różnych ziół </w:t>
            </w:r>
            <w:r w:rsidR="00840367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do stosowania </w:t>
            </w:r>
            <w:r w:rsidR="005D058C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 profilaktyce wybranych problemów żywieniowych i zdrowotnych. </w:t>
            </w:r>
          </w:p>
        </w:tc>
        <w:tc>
          <w:tcPr>
            <w:tcW w:w="1559" w:type="dxa"/>
            <w:vAlign w:val="center"/>
          </w:tcPr>
          <w:p w14:paraId="34160FEF" w14:textId="38883A89" w:rsidR="009C486D" w:rsidRPr="00FE1A88" w:rsidRDefault="00152A10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52A10">
              <w:rPr>
                <w:rFonts w:ascii="Garamond" w:hAnsi="Garamond" w:cs="Times New Roman"/>
                <w:sz w:val="18"/>
                <w:szCs w:val="18"/>
                <w:lang w:val="pl-PL"/>
              </w:rPr>
              <w:t>Diet2_KK02</w:t>
            </w:r>
          </w:p>
        </w:tc>
        <w:tc>
          <w:tcPr>
            <w:tcW w:w="2552" w:type="dxa"/>
            <w:vAlign w:val="center"/>
          </w:tcPr>
          <w:p w14:paraId="4D6E1126" w14:textId="57F97D23" w:rsidR="009C486D" w:rsidRPr="00FE1A88" w:rsidRDefault="0084036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 pisemny</w:t>
            </w:r>
          </w:p>
        </w:tc>
      </w:tr>
      <w:tr w:rsidR="009C486D" w:rsidRPr="00FE1A88" w14:paraId="38BD1DF2" w14:textId="77777777" w:rsidTr="005D058C">
        <w:tc>
          <w:tcPr>
            <w:tcW w:w="561" w:type="dxa"/>
            <w:vAlign w:val="center"/>
          </w:tcPr>
          <w:p w14:paraId="7117459B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24D64E0F" w14:textId="259296C6" w:rsidR="009C486D" w:rsidRPr="00FE1A88" w:rsidRDefault="00152A10" w:rsidP="00190358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52A10">
              <w:rPr>
                <w:rFonts w:ascii="Garamond" w:hAnsi="Garamond" w:cs="Times New Roman"/>
                <w:sz w:val="18"/>
                <w:szCs w:val="18"/>
                <w:lang w:val="pl-PL"/>
              </w:rPr>
              <w:t>Ma świadomość swoich ograniczeń i granic swoich kompetencji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w zakresie znajomości działania różnych ziół i roślin leczniczych.</w:t>
            </w:r>
          </w:p>
        </w:tc>
        <w:tc>
          <w:tcPr>
            <w:tcW w:w="1559" w:type="dxa"/>
            <w:vAlign w:val="center"/>
          </w:tcPr>
          <w:p w14:paraId="4C7D6DF0" w14:textId="2AA6683C" w:rsidR="009C486D" w:rsidRPr="00FE1A88" w:rsidRDefault="00152A10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152A10">
              <w:rPr>
                <w:rFonts w:ascii="Garamond" w:hAnsi="Garamond" w:cs="Times New Roman"/>
                <w:sz w:val="18"/>
                <w:szCs w:val="18"/>
                <w:lang w:val="pl-PL"/>
              </w:rPr>
              <w:t>Diet2_KK01</w:t>
            </w:r>
          </w:p>
        </w:tc>
        <w:tc>
          <w:tcPr>
            <w:tcW w:w="2552" w:type="dxa"/>
            <w:vAlign w:val="center"/>
          </w:tcPr>
          <w:p w14:paraId="02EF7DE3" w14:textId="19428E5F" w:rsidR="009C486D" w:rsidRPr="00FE1A88" w:rsidRDefault="0084036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 pisemny</w:t>
            </w:r>
          </w:p>
        </w:tc>
      </w:tr>
    </w:tbl>
    <w:p w14:paraId="41E84FF6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08505768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6522"/>
        <w:gridCol w:w="1701"/>
        <w:gridCol w:w="1701"/>
      </w:tblGrid>
      <w:tr w:rsidR="000E55A3" w:rsidRPr="00FE1A88" w14:paraId="533E5EC4" w14:textId="77777777" w:rsidTr="00853FFE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06057250" w14:textId="77777777" w:rsidR="000E55A3" w:rsidRPr="00FE1A88" w:rsidRDefault="000E55A3" w:rsidP="00853FFE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522" w:type="dxa"/>
            <w:vMerge w:val="restart"/>
            <w:shd w:val="clear" w:color="auto" w:fill="D9E2F3" w:themeFill="accent5" w:themeFillTint="33"/>
            <w:vAlign w:val="center"/>
          </w:tcPr>
          <w:p w14:paraId="19FF2CAC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3402" w:type="dxa"/>
            <w:gridSpan w:val="2"/>
            <w:shd w:val="clear" w:color="auto" w:fill="D9E2F3" w:themeFill="accent5" w:themeFillTint="33"/>
            <w:vAlign w:val="center"/>
          </w:tcPr>
          <w:p w14:paraId="6D619281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0E55A3" w:rsidRPr="00FE1A88" w14:paraId="19E8B54E" w14:textId="77777777" w:rsidTr="00853FFE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1AC66171" w14:textId="77777777" w:rsidR="000E55A3" w:rsidRPr="00FE1A88" w:rsidRDefault="000E55A3" w:rsidP="00853FFE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Merge/>
            <w:shd w:val="clear" w:color="auto" w:fill="D9E2F3" w:themeFill="accent5" w:themeFillTint="33"/>
            <w:vAlign w:val="center"/>
          </w:tcPr>
          <w:p w14:paraId="4794F688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402" w:type="dxa"/>
            <w:gridSpan w:val="2"/>
            <w:shd w:val="clear" w:color="auto" w:fill="D9E2F3" w:themeFill="accent5" w:themeFillTint="33"/>
            <w:vAlign w:val="center"/>
          </w:tcPr>
          <w:p w14:paraId="38C28803" w14:textId="6C0AE924" w:rsidR="000E55A3" w:rsidRPr="00FE1A88" w:rsidRDefault="004D6AC6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y</w:t>
            </w:r>
          </w:p>
        </w:tc>
      </w:tr>
      <w:tr w:rsidR="000E55A3" w:rsidRPr="00FE1A88" w14:paraId="106D8BE0" w14:textId="77777777" w:rsidTr="00853FFE">
        <w:trPr>
          <w:trHeight w:val="273"/>
        </w:trPr>
        <w:tc>
          <w:tcPr>
            <w:tcW w:w="561" w:type="dxa"/>
            <w:vMerge/>
            <w:vAlign w:val="center"/>
          </w:tcPr>
          <w:p w14:paraId="0F803F7D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vMerge/>
            <w:vAlign w:val="center"/>
          </w:tcPr>
          <w:p w14:paraId="46106332" w14:textId="77777777" w:rsidR="000E55A3" w:rsidRPr="00FE1A88" w:rsidRDefault="000E55A3" w:rsidP="00853FF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701" w:type="dxa"/>
            <w:shd w:val="clear" w:color="auto" w:fill="D9E2F3" w:themeFill="accent5" w:themeFillTint="33"/>
            <w:vAlign w:val="center"/>
          </w:tcPr>
          <w:p w14:paraId="7DBA4542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701" w:type="dxa"/>
            <w:shd w:val="clear" w:color="auto" w:fill="D9E2F3" w:themeFill="accent5" w:themeFillTint="33"/>
            <w:vAlign w:val="center"/>
          </w:tcPr>
          <w:p w14:paraId="6DFFFBD8" w14:textId="77777777" w:rsidR="000E55A3" w:rsidRPr="00FE1A88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0E55A3" w:rsidRPr="00545CCB" w14:paraId="3AC4FEDB" w14:textId="77777777" w:rsidTr="0058238A">
        <w:trPr>
          <w:trHeight w:val="273"/>
        </w:trPr>
        <w:tc>
          <w:tcPr>
            <w:tcW w:w="561" w:type="dxa"/>
            <w:vAlign w:val="center"/>
          </w:tcPr>
          <w:p w14:paraId="559BD455" w14:textId="77777777" w:rsidR="000E55A3" w:rsidRPr="00545CCB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bookmarkStart w:id="1" w:name="_Hlk123825259"/>
            <w:r w:rsidRPr="00545CCB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522" w:type="dxa"/>
            <w:vAlign w:val="center"/>
          </w:tcPr>
          <w:p w14:paraId="562DB76A" w14:textId="2443EC5D" w:rsidR="000E55A3" w:rsidRPr="00FC3AA3" w:rsidRDefault="000637D4" w:rsidP="004E0FFA">
            <w:pPr>
              <w:tabs>
                <w:tab w:val="left" w:pos="284"/>
              </w:tabs>
              <w:suppressAutoHyphens w:val="0"/>
              <w:autoSpaceDE w:val="0"/>
              <w:autoSpaceDN w:val="0"/>
              <w:spacing w:after="0" w:line="0" w:lineRule="atLeast"/>
              <w:jc w:val="both"/>
              <w:rPr>
                <w:rFonts w:ascii="Garamond" w:eastAsia="Times New Roman" w:hAnsi="Garamond" w:cs="Times New Roman"/>
                <w:color w:val="000000"/>
                <w:sz w:val="18"/>
                <w:szCs w:val="18"/>
                <w:lang w:val="pl-PL" w:eastAsia="pl-PL"/>
              </w:rPr>
            </w:pPr>
            <w:r w:rsidRPr="00FC3AA3">
              <w:rPr>
                <w:rFonts w:ascii="Garamond" w:eastAsia="Times New Roman" w:hAnsi="Garamond" w:cs="Times New Roman"/>
                <w:color w:val="000000"/>
                <w:sz w:val="18"/>
                <w:szCs w:val="18"/>
                <w:lang w:val="pl-PL" w:eastAsia="pl-PL"/>
              </w:rPr>
              <w:t>Zielarstwo i ziołolecznictwo w Polsce i na świecie -</w:t>
            </w:r>
            <w:r w:rsidR="00195A1E" w:rsidRPr="00FC3AA3">
              <w:rPr>
                <w:rFonts w:ascii="Garamond" w:eastAsia="Times New Roman" w:hAnsi="Garamond" w:cs="Times New Roman"/>
                <w:color w:val="000000"/>
                <w:sz w:val="18"/>
                <w:szCs w:val="18"/>
                <w:lang w:val="pl-PL" w:eastAsia="pl-PL"/>
              </w:rPr>
              <w:t xml:space="preserve"> stan aktualny i perspektywy</w:t>
            </w:r>
            <w:r w:rsidR="00545CCB" w:rsidRPr="00FC3AA3">
              <w:rPr>
                <w:rFonts w:ascii="Garamond" w:eastAsia="Times New Roman" w:hAnsi="Garamond" w:cs="Times New Roman"/>
                <w:color w:val="000000"/>
                <w:sz w:val="18"/>
                <w:szCs w:val="18"/>
                <w:lang w:val="pl-PL" w:eastAsia="pl-PL"/>
              </w:rPr>
              <w:t xml:space="preserve">. </w:t>
            </w:r>
            <w:r w:rsidR="00C223E7" w:rsidRPr="00FC3AA3">
              <w:rPr>
                <w:rFonts w:ascii="Garamond" w:hAnsi="Garamond"/>
                <w:sz w:val="18"/>
                <w:szCs w:val="18"/>
                <w:lang w:val="pl-PL"/>
              </w:rPr>
              <w:t xml:space="preserve">Pozyskiwanie roślin leczniczych ze stanu naturalnego – trendy regionalne, krajowe, europejskie i ogólnoświatowe. </w:t>
            </w:r>
            <w:r w:rsidR="00C223E7" w:rsidRPr="00FC3AA3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Jakość surowców zielarskich </w:t>
            </w:r>
            <w:r w:rsidR="00C223E7" w:rsidRPr="00FC3AA3">
              <w:rPr>
                <w:rFonts w:ascii="Garamond" w:eastAsia="Times New Roman" w:hAnsi="Garamond" w:cs="Times New Roman"/>
                <w:color w:val="000000"/>
                <w:sz w:val="18"/>
                <w:szCs w:val="18"/>
                <w:lang w:val="pl-PL" w:eastAsia="pl-PL"/>
              </w:rPr>
              <w:t>do produkcji leków roślinnych i żywności, w tym suplementów diety.</w:t>
            </w:r>
            <w:r w:rsidR="00C223E7" w:rsidRPr="00FC3AA3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 </w:t>
            </w:r>
            <w:r w:rsidR="00C223E7" w:rsidRPr="00FC3AA3">
              <w:rPr>
                <w:rFonts w:ascii="Garamond" w:eastAsia="Times New Roman" w:hAnsi="Garamond" w:cs="Times New Roman"/>
                <w:color w:val="000000"/>
                <w:sz w:val="18"/>
                <w:szCs w:val="18"/>
                <w:lang w:val="pl-PL" w:eastAsia="pl-PL"/>
              </w:rPr>
              <w:t>Zasady oceny jakości surowców zielarskich, r</w:t>
            </w:r>
            <w:r w:rsidR="00C223E7" w:rsidRPr="00FC3AA3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o</w:t>
            </w:r>
            <w:r w:rsidR="00C223E7" w:rsidRPr="00FC3AA3">
              <w:rPr>
                <w:rFonts w:ascii="Garamond" w:eastAsia="Times New Roman" w:hAnsi="Garamond" w:cs="Times New Roman"/>
                <w:color w:val="000000"/>
                <w:sz w:val="18"/>
                <w:szCs w:val="18"/>
                <w:lang w:val="pl-PL" w:eastAsia="pl-PL"/>
              </w:rPr>
              <w:t>dzaje zanieczyszczeń</w:t>
            </w:r>
            <w:r w:rsidR="00C223E7" w:rsidRPr="00FC3AA3">
              <w:rPr>
                <w:rFonts w:ascii="Garamond" w:hAnsi="Garamond"/>
                <w:color w:val="000000"/>
                <w:sz w:val="18"/>
                <w:szCs w:val="18"/>
                <w:lang w:val="pl-PL"/>
              </w:rPr>
              <w:t xml:space="preserve">. </w:t>
            </w:r>
            <w:r w:rsidR="00C223E7" w:rsidRPr="00FC3AA3">
              <w:rPr>
                <w:rFonts w:ascii="Garamond" w:eastAsia="Times New Roman" w:hAnsi="Garamond" w:cs="Times New Roman"/>
                <w:sz w:val="18"/>
                <w:szCs w:val="18"/>
                <w:lang w:val="pl-PL" w:eastAsia="pl-PL"/>
              </w:rPr>
              <w:t>Zasady postępowania z plonem po zbiorze. Stabilizacja, metody standaryzacji surowców roślinnych.</w:t>
            </w:r>
          </w:p>
        </w:tc>
        <w:tc>
          <w:tcPr>
            <w:tcW w:w="1701" w:type="dxa"/>
            <w:vAlign w:val="center"/>
          </w:tcPr>
          <w:p w14:paraId="32E244FC" w14:textId="08562BAC" w:rsidR="000E55A3" w:rsidRPr="0058238A" w:rsidRDefault="00C223E7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8238A"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701" w:type="dxa"/>
            <w:vAlign w:val="center"/>
          </w:tcPr>
          <w:p w14:paraId="2D7D4B78" w14:textId="749B3FB2" w:rsidR="000E55A3" w:rsidRPr="0058238A" w:rsidRDefault="00C223E7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8238A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E55A3" w:rsidRPr="00545CCB" w14:paraId="20381EB7" w14:textId="77777777" w:rsidTr="0058238A">
        <w:trPr>
          <w:trHeight w:val="273"/>
        </w:trPr>
        <w:tc>
          <w:tcPr>
            <w:tcW w:w="561" w:type="dxa"/>
            <w:vAlign w:val="center"/>
          </w:tcPr>
          <w:p w14:paraId="3271DD3E" w14:textId="77777777" w:rsidR="000E55A3" w:rsidRPr="00545CCB" w:rsidRDefault="000E55A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45CCB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522" w:type="dxa"/>
            <w:vAlign w:val="center"/>
          </w:tcPr>
          <w:p w14:paraId="55416A84" w14:textId="78EA354D" w:rsidR="000E55A3" w:rsidRPr="00FC3AA3" w:rsidRDefault="00C223E7" w:rsidP="004E0FFA">
            <w:pPr>
              <w:pStyle w:val="NormalnyWeb"/>
              <w:jc w:val="both"/>
              <w:rPr>
                <w:rFonts w:ascii="Garamond" w:hAnsi="Garamond"/>
                <w:sz w:val="18"/>
                <w:szCs w:val="18"/>
              </w:rPr>
            </w:pPr>
            <w:r w:rsidRPr="00FC3AA3">
              <w:rPr>
                <w:rFonts w:ascii="Garamond" w:hAnsi="Garamond"/>
                <w:color w:val="000000"/>
                <w:sz w:val="18"/>
                <w:szCs w:val="18"/>
              </w:rPr>
              <w:t>Podstawowe definicje</w:t>
            </w:r>
            <w:r w:rsidRPr="00FC3AA3">
              <w:rPr>
                <w:rFonts w:ascii="Garamond" w:eastAsia="Calibri" w:hAnsi="Garamond"/>
                <w:sz w:val="18"/>
                <w:szCs w:val="18"/>
              </w:rPr>
              <w:t xml:space="preserve">: surowce roślinne, substancje roślinne. </w:t>
            </w:r>
            <w:r w:rsidRPr="00FC3AA3">
              <w:rPr>
                <w:rFonts w:ascii="Garamond" w:hAnsi="Garamond"/>
                <w:sz w:val="18"/>
                <w:szCs w:val="18"/>
              </w:rPr>
              <w:t xml:space="preserve">Terminy i sposoby zbioru roślin leczniczych w zależności od kierunku uprawy.  </w:t>
            </w:r>
            <w:r w:rsidRPr="00FC3AA3">
              <w:rPr>
                <w:rFonts w:ascii="Garamond" w:hAnsi="Garamond"/>
                <w:color w:val="000000"/>
                <w:sz w:val="18"/>
                <w:szCs w:val="18"/>
              </w:rPr>
              <w:t xml:space="preserve">Surowce zielarskie – kwiaty, kwiatostany, nasiona i owoce, </w:t>
            </w:r>
            <w:r w:rsidRPr="00FC3AA3">
              <w:rPr>
                <w:rFonts w:ascii="Garamond" w:hAnsi="Garamond"/>
                <w:sz w:val="18"/>
                <w:szCs w:val="18"/>
              </w:rPr>
              <w:t>części podziemne (</w:t>
            </w:r>
            <w:r w:rsidRPr="00FC3AA3">
              <w:rPr>
                <w:rFonts w:ascii="Garamond" w:hAnsi="Garamond"/>
                <w:color w:val="000000"/>
                <w:sz w:val="18"/>
                <w:szCs w:val="18"/>
              </w:rPr>
              <w:t>korzenie, kłącza, bulwy i cebule)</w:t>
            </w:r>
            <w:r w:rsidRPr="00FC3AA3">
              <w:rPr>
                <w:rFonts w:ascii="Garamond" w:hAnsi="Garamond"/>
                <w:sz w:val="18"/>
                <w:szCs w:val="18"/>
              </w:rPr>
              <w:t xml:space="preserve">, liście i ziele, </w:t>
            </w:r>
            <w:r w:rsidRPr="00FC3AA3">
              <w:rPr>
                <w:rFonts w:ascii="Garamond" w:hAnsi="Garamond"/>
                <w:color w:val="000000"/>
                <w:sz w:val="18"/>
                <w:szCs w:val="18"/>
              </w:rPr>
              <w:t>kora jako surowiec zielarski.</w:t>
            </w:r>
          </w:p>
        </w:tc>
        <w:tc>
          <w:tcPr>
            <w:tcW w:w="1701" w:type="dxa"/>
            <w:vAlign w:val="center"/>
          </w:tcPr>
          <w:p w14:paraId="49A01F5F" w14:textId="4D514525" w:rsidR="000E55A3" w:rsidRPr="0058238A" w:rsidRDefault="00C223E7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8238A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1EE05C0D" w14:textId="59905054" w:rsidR="000E55A3" w:rsidRPr="0058238A" w:rsidRDefault="00C223E7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8238A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841ABC" w:rsidRPr="002D5CC3" w14:paraId="3C206163" w14:textId="77777777" w:rsidTr="0058238A">
        <w:trPr>
          <w:trHeight w:val="273"/>
        </w:trPr>
        <w:tc>
          <w:tcPr>
            <w:tcW w:w="561" w:type="dxa"/>
            <w:vAlign w:val="center"/>
          </w:tcPr>
          <w:p w14:paraId="7B01C388" w14:textId="64F9A61E" w:rsidR="00841ABC" w:rsidRPr="002D5CC3" w:rsidRDefault="00840367" w:rsidP="005479D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3</w:t>
            </w:r>
          </w:p>
        </w:tc>
        <w:tc>
          <w:tcPr>
            <w:tcW w:w="6522" w:type="dxa"/>
            <w:vAlign w:val="center"/>
          </w:tcPr>
          <w:p w14:paraId="0DB744C0" w14:textId="3390954D" w:rsidR="00841ABC" w:rsidRPr="00FC3AA3" w:rsidRDefault="00841ABC" w:rsidP="004E0FFA">
            <w:pPr>
              <w:pStyle w:val="NormalnyWeb"/>
              <w:jc w:val="both"/>
              <w:rPr>
                <w:rFonts w:ascii="Garamond" w:hAnsi="Garamond"/>
                <w:sz w:val="18"/>
                <w:szCs w:val="18"/>
              </w:rPr>
            </w:pPr>
            <w:r w:rsidRPr="00FC3AA3">
              <w:rPr>
                <w:rFonts w:ascii="Garamond" w:hAnsi="Garamond"/>
                <w:sz w:val="18"/>
                <w:szCs w:val="18"/>
              </w:rPr>
              <w:t xml:space="preserve">Wymagania jakościowe egzekwowane przez przemysł farmaceutyczny i zielarski: Farmakopea Polska, Farmakopea Europejska, Polskie Normy, System Dobrej Praktyki Upraw i Zbioru, System Dobrej Praktyki Wytwarzania). </w:t>
            </w:r>
          </w:p>
        </w:tc>
        <w:tc>
          <w:tcPr>
            <w:tcW w:w="1701" w:type="dxa"/>
            <w:vAlign w:val="center"/>
          </w:tcPr>
          <w:p w14:paraId="4AD53578" w14:textId="4B3F47BA" w:rsidR="00841ABC" w:rsidRPr="0058238A" w:rsidRDefault="00C223E7" w:rsidP="005479DF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58238A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70710D84" w14:textId="4732DBF1" w:rsidR="00841ABC" w:rsidRPr="0058238A" w:rsidRDefault="00C223E7" w:rsidP="005479DF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58238A">
              <w:rPr>
                <w:rFonts w:ascii="Garamond" w:hAnsi="Garamond" w:cs="Times New Roman"/>
                <w:sz w:val="20"/>
                <w:szCs w:val="20"/>
                <w:lang w:val="pl-PL"/>
              </w:rPr>
              <w:t>1</w:t>
            </w:r>
          </w:p>
        </w:tc>
      </w:tr>
      <w:tr w:rsidR="00D07C03" w:rsidRPr="00D07C03" w14:paraId="1D5648DE" w14:textId="77777777" w:rsidTr="0058238A">
        <w:trPr>
          <w:trHeight w:val="273"/>
        </w:trPr>
        <w:tc>
          <w:tcPr>
            <w:tcW w:w="561" w:type="dxa"/>
            <w:vAlign w:val="center"/>
          </w:tcPr>
          <w:p w14:paraId="27097D3B" w14:textId="5866B127" w:rsidR="00D07C03" w:rsidRPr="00545CCB" w:rsidRDefault="00840367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522" w:type="dxa"/>
            <w:vAlign w:val="center"/>
          </w:tcPr>
          <w:p w14:paraId="3216121B" w14:textId="38EA53B7" w:rsidR="00D07C03" w:rsidRPr="00FC3AA3" w:rsidRDefault="00D07C03" w:rsidP="004E0FFA">
            <w:pPr>
              <w:pStyle w:val="NormalnyWeb"/>
              <w:shd w:val="clear" w:color="auto" w:fill="FFFFFF"/>
              <w:jc w:val="both"/>
              <w:rPr>
                <w:rFonts w:ascii="Garamond" w:hAnsi="Garamond"/>
                <w:sz w:val="18"/>
                <w:szCs w:val="18"/>
              </w:rPr>
            </w:pPr>
            <w:r w:rsidRPr="00FC3AA3">
              <w:rPr>
                <w:rFonts w:ascii="Garamond" w:hAnsi="Garamond"/>
                <w:sz w:val="18"/>
                <w:szCs w:val="18"/>
              </w:rPr>
              <w:t>Skład chemiczny</w:t>
            </w:r>
            <w:r w:rsidR="00AF4328" w:rsidRPr="00FC3AA3">
              <w:rPr>
                <w:rFonts w:ascii="Garamond" w:hAnsi="Garamond"/>
                <w:sz w:val="18"/>
                <w:szCs w:val="18"/>
              </w:rPr>
              <w:t xml:space="preserve"> surowców zielarskich. </w:t>
            </w:r>
            <w:r w:rsidRPr="00FC3AA3">
              <w:rPr>
                <w:rFonts w:ascii="Garamond" w:hAnsi="Garamond"/>
                <w:sz w:val="18"/>
                <w:szCs w:val="18"/>
              </w:rPr>
              <w:t>Grupy substancji farmakologicznie czynnych zawartych w surowcach zielarskich</w:t>
            </w:r>
            <w:r w:rsidRPr="00FC3AA3">
              <w:rPr>
                <w:rFonts w:ascii="Garamond" w:eastAsia="Calibri" w:hAnsi="Garamond"/>
                <w:sz w:val="18"/>
                <w:szCs w:val="18"/>
              </w:rPr>
              <w:t xml:space="preserve"> (organograficzny, fitochemiczny, terapeutyczny). </w:t>
            </w:r>
            <w:r w:rsidRPr="00FC3AA3">
              <w:rPr>
                <w:rFonts w:ascii="Garamond" w:hAnsi="Garamond"/>
                <w:sz w:val="18"/>
                <w:szCs w:val="18"/>
              </w:rPr>
              <w:t>Analiza morfologiczna i anatomiczna roślin, analiza fitochemiczna surowców zawierających: węglowodany, glikozydy fenolowe, garbniki, kumaryny, antrachinony, saponiny, glikozydy nasercowe, flawonoidy i antocyjany, alkaloidy, olejki eteryczne, terpeny (terpenoidy).</w:t>
            </w:r>
            <w:r w:rsidR="00AF4328" w:rsidRPr="00FC3AA3">
              <w:rPr>
                <w:rFonts w:ascii="Garamond" w:hAnsi="Garamond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14:paraId="13C16F33" w14:textId="166090B2" w:rsidR="00D07C03" w:rsidRPr="0058238A" w:rsidRDefault="00C223E7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8238A">
              <w:rPr>
                <w:rFonts w:ascii="Garamond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1701" w:type="dxa"/>
            <w:vAlign w:val="center"/>
          </w:tcPr>
          <w:p w14:paraId="7ED3C5C0" w14:textId="631793A0" w:rsidR="00D07C03" w:rsidRPr="0058238A" w:rsidRDefault="0058238A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AF4328" w:rsidRPr="00D07C03" w14:paraId="7E2DB7C1" w14:textId="77777777" w:rsidTr="0058238A">
        <w:trPr>
          <w:trHeight w:val="273"/>
        </w:trPr>
        <w:tc>
          <w:tcPr>
            <w:tcW w:w="561" w:type="dxa"/>
            <w:vAlign w:val="center"/>
          </w:tcPr>
          <w:p w14:paraId="474D53C1" w14:textId="76A7005A" w:rsidR="00AF4328" w:rsidRPr="00545CCB" w:rsidRDefault="00840367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522" w:type="dxa"/>
            <w:vAlign w:val="center"/>
          </w:tcPr>
          <w:p w14:paraId="7C92E562" w14:textId="6F4BCC2F" w:rsidR="00AF4328" w:rsidRPr="00FC3AA3" w:rsidRDefault="00AF4328" w:rsidP="004E0FFA">
            <w:pPr>
              <w:pStyle w:val="NormalnyWeb"/>
              <w:shd w:val="clear" w:color="auto" w:fill="FFFFFF"/>
              <w:jc w:val="both"/>
              <w:rPr>
                <w:rFonts w:ascii="Garamond" w:hAnsi="Garamond"/>
                <w:color w:val="000000"/>
                <w:sz w:val="18"/>
                <w:szCs w:val="18"/>
              </w:rPr>
            </w:pPr>
            <w:r w:rsidRPr="00FC3AA3">
              <w:rPr>
                <w:rFonts w:ascii="Garamond" w:hAnsi="Garamond"/>
                <w:color w:val="000000"/>
                <w:sz w:val="18"/>
                <w:szCs w:val="18"/>
              </w:rPr>
              <w:t>M</w:t>
            </w:r>
            <w:r w:rsidRPr="00FC3AA3">
              <w:rPr>
                <w:rFonts w:ascii="Garamond" w:hAnsi="Garamond"/>
                <w:sz w:val="18"/>
                <w:szCs w:val="18"/>
              </w:rPr>
              <w:t>echanizmy działania wybranych, aktywnych biologicznie zwi</w:t>
            </w:r>
            <w:r w:rsidR="00C223E7" w:rsidRPr="00FC3AA3">
              <w:rPr>
                <w:rFonts w:ascii="Garamond" w:hAnsi="Garamond"/>
                <w:sz w:val="18"/>
                <w:szCs w:val="18"/>
              </w:rPr>
              <w:t>ą</w:t>
            </w:r>
            <w:r w:rsidRPr="00FC3AA3">
              <w:rPr>
                <w:rFonts w:ascii="Garamond" w:hAnsi="Garamond"/>
                <w:sz w:val="18"/>
                <w:szCs w:val="18"/>
              </w:rPr>
              <w:t>zk</w:t>
            </w:r>
            <w:r w:rsidR="00C223E7" w:rsidRPr="00FC3AA3">
              <w:rPr>
                <w:rFonts w:ascii="Garamond" w:hAnsi="Garamond"/>
                <w:sz w:val="18"/>
                <w:szCs w:val="18"/>
              </w:rPr>
              <w:t>ó</w:t>
            </w:r>
            <w:r w:rsidRPr="00FC3AA3">
              <w:rPr>
                <w:rFonts w:ascii="Garamond" w:hAnsi="Garamond"/>
                <w:sz w:val="18"/>
                <w:szCs w:val="18"/>
              </w:rPr>
              <w:t>w pochodzenia ro</w:t>
            </w:r>
            <w:r w:rsidR="00C223E7" w:rsidRPr="00FC3AA3">
              <w:rPr>
                <w:rFonts w:ascii="Garamond" w:hAnsi="Garamond"/>
                <w:sz w:val="18"/>
                <w:szCs w:val="18"/>
              </w:rPr>
              <w:t>ś</w:t>
            </w:r>
            <w:r w:rsidRPr="00FC3AA3">
              <w:rPr>
                <w:rFonts w:ascii="Garamond" w:hAnsi="Garamond"/>
                <w:sz w:val="18"/>
                <w:szCs w:val="18"/>
              </w:rPr>
              <w:t xml:space="preserve">linnego. </w:t>
            </w:r>
            <w:r w:rsidRPr="00FC3AA3">
              <w:rPr>
                <w:rFonts w:ascii="Garamond" w:hAnsi="Garamond"/>
                <w:color w:val="000000"/>
                <w:sz w:val="18"/>
                <w:szCs w:val="18"/>
              </w:rPr>
              <w:t xml:space="preserve">Działanie pożądane i niepożądane wynikające z ich stosowania. </w:t>
            </w:r>
            <w:r w:rsidR="00896D83" w:rsidRPr="00FC3AA3">
              <w:rPr>
                <w:rFonts w:ascii="Garamond" w:hAnsi="Garamond"/>
                <w:color w:val="000000"/>
                <w:sz w:val="18"/>
                <w:szCs w:val="18"/>
              </w:rPr>
              <w:t>Toksyczność roślin zielarskich i przyprawowych.</w:t>
            </w:r>
          </w:p>
        </w:tc>
        <w:tc>
          <w:tcPr>
            <w:tcW w:w="1701" w:type="dxa"/>
            <w:vAlign w:val="center"/>
          </w:tcPr>
          <w:p w14:paraId="2A76CB60" w14:textId="5049BBA7" w:rsidR="00AF4328" w:rsidRPr="0058238A" w:rsidRDefault="00C223E7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8238A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2A64F592" w14:textId="5653FE8D" w:rsidR="00AF4328" w:rsidRPr="0058238A" w:rsidRDefault="00C223E7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8238A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841ABC" w:rsidRPr="00D07C03" w14:paraId="206C4994" w14:textId="77777777" w:rsidTr="0058238A">
        <w:trPr>
          <w:trHeight w:val="273"/>
        </w:trPr>
        <w:tc>
          <w:tcPr>
            <w:tcW w:w="561" w:type="dxa"/>
            <w:vAlign w:val="center"/>
          </w:tcPr>
          <w:p w14:paraId="4ECDDBEC" w14:textId="7FC57F11" w:rsidR="00841ABC" w:rsidRPr="00545CCB" w:rsidRDefault="00840367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522" w:type="dxa"/>
            <w:vAlign w:val="center"/>
          </w:tcPr>
          <w:p w14:paraId="4A7AD449" w14:textId="674DB5B7" w:rsidR="00841ABC" w:rsidRPr="00FC3AA3" w:rsidRDefault="00AF4328" w:rsidP="004E0FFA">
            <w:pPr>
              <w:pStyle w:val="NormalnyWeb"/>
              <w:shd w:val="clear" w:color="auto" w:fill="FFFFFF"/>
              <w:jc w:val="both"/>
              <w:rPr>
                <w:rFonts w:ascii="Garamond" w:hAnsi="Garamond"/>
                <w:sz w:val="18"/>
                <w:szCs w:val="18"/>
              </w:rPr>
            </w:pPr>
            <w:r w:rsidRPr="00FC3AA3">
              <w:rPr>
                <w:rFonts w:ascii="Garamond" w:hAnsi="Garamond"/>
                <w:color w:val="000000"/>
                <w:sz w:val="18"/>
                <w:szCs w:val="18"/>
              </w:rPr>
              <w:t xml:space="preserve">Właściwości użytkowe i zakres zastosowań surowców zielarskich. </w:t>
            </w:r>
            <w:r w:rsidRPr="00FC3AA3">
              <w:rPr>
                <w:rFonts w:ascii="Garamond" w:hAnsi="Garamond"/>
                <w:sz w:val="18"/>
                <w:szCs w:val="18"/>
              </w:rPr>
              <w:t xml:space="preserve">Przydatność roślin </w:t>
            </w:r>
            <w:r w:rsidR="00C223E7" w:rsidRPr="00FC3AA3">
              <w:rPr>
                <w:rFonts w:ascii="Garamond" w:hAnsi="Garamond"/>
                <w:sz w:val="18"/>
                <w:szCs w:val="18"/>
              </w:rPr>
              <w:t xml:space="preserve">zielarskich / </w:t>
            </w:r>
            <w:r w:rsidRPr="00FC3AA3">
              <w:rPr>
                <w:rFonts w:ascii="Garamond" w:hAnsi="Garamond"/>
                <w:sz w:val="18"/>
                <w:szCs w:val="18"/>
              </w:rPr>
              <w:t xml:space="preserve">leczniczych w różnych gałęziach gospodarki krajowej (przemysł farmaceutyczny, spożywczy, perfumeryjny, kosmetyczny, likierniczy). </w:t>
            </w:r>
            <w:r w:rsidRPr="00FC3AA3">
              <w:rPr>
                <w:rFonts w:ascii="Garamond" w:hAnsi="Garamond"/>
                <w:color w:val="000000"/>
                <w:sz w:val="18"/>
                <w:szCs w:val="18"/>
              </w:rPr>
              <w:t>Klasyfikacja surowców zielarskich wg zastosowania terapeutycznego.</w:t>
            </w:r>
          </w:p>
        </w:tc>
        <w:tc>
          <w:tcPr>
            <w:tcW w:w="1701" w:type="dxa"/>
            <w:vAlign w:val="center"/>
          </w:tcPr>
          <w:p w14:paraId="652ECF68" w14:textId="6BDAC656" w:rsidR="00841ABC" w:rsidRPr="0058238A" w:rsidRDefault="00896D83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8238A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4FD7AF48" w14:textId="37B0DD98" w:rsidR="00841ABC" w:rsidRPr="0058238A" w:rsidRDefault="00C223E7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8238A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</w:tr>
      <w:tr w:rsidR="001007BE" w:rsidRPr="002D5CC3" w14:paraId="75D88084" w14:textId="77777777" w:rsidTr="0058238A">
        <w:trPr>
          <w:trHeight w:val="273"/>
        </w:trPr>
        <w:tc>
          <w:tcPr>
            <w:tcW w:w="561" w:type="dxa"/>
            <w:vAlign w:val="center"/>
          </w:tcPr>
          <w:p w14:paraId="2CD2F3FC" w14:textId="20AD6A5E" w:rsidR="001007BE" w:rsidRPr="002D5CC3" w:rsidRDefault="00840367" w:rsidP="001007B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7</w:t>
            </w:r>
          </w:p>
        </w:tc>
        <w:tc>
          <w:tcPr>
            <w:tcW w:w="6522" w:type="dxa"/>
            <w:vAlign w:val="center"/>
          </w:tcPr>
          <w:p w14:paraId="33E6C37E" w14:textId="1FAF9687" w:rsidR="001007BE" w:rsidRPr="00FC3AA3" w:rsidRDefault="00896D83" w:rsidP="004E0FFA">
            <w:pPr>
              <w:tabs>
                <w:tab w:val="left" w:pos="284"/>
              </w:tabs>
              <w:autoSpaceDE w:val="0"/>
              <w:autoSpaceDN w:val="0"/>
              <w:spacing w:after="0" w:line="100" w:lineRule="atLeast"/>
              <w:jc w:val="both"/>
              <w:rPr>
                <w:rFonts w:ascii="Garamond" w:eastAsia="Times New Roman" w:hAnsi="Garamond" w:cs="Times New Roman"/>
                <w:sz w:val="18"/>
                <w:szCs w:val="18"/>
                <w:lang w:val="pl-PL" w:eastAsia="pl-PL"/>
              </w:rPr>
            </w:pPr>
            <w:r w:rsidRPr="00FC3AA3">
              <w:rPr>
                <w:rFonts w:ascii="Garamond" w:eastAsia="Times New Roman" w:hAnsi="Garamond" w:cs="Times New Roman"/>
                <w:sz w:val="18"/>
                <w:szCs w:val="18"/>
                <w:lang w:val="pl-PL" w:eastAsia="pl-PL"/>
              </w:rPr>
              <w:t>Zioła wykorzystywane w profilaktyce chorób układu pokarmowego.</w:t>
            </w:r>
          </w:p>
        </w:tc>
        <w:tc>
          <w:tcPr>
            <w:tcW w:w="1701" w:type="dxa"/>
            <w:vAlign w:val="center"/>
          </w:tcPr>
          <w:p w14:paraId="36E69469" w14:textId="3A9B2905" w:rsidR="001007BE" w:rsidRPr="0058238A" w:rsidRDefault="00896D83" w:rsidP="001007BE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58238A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46D85F9A" w14:textId="67DD2979" w:rsidR="001007BE" w:rsidRPr="0058238A" w:rsidRDefault="0058238A" w:rsidP="001007BE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</w:tr>
      <w:tr w:rsidR="001007BE" w:rsidRPr="00896D83" w14:paraId="77416B82" w14:textId="77777777" w:rsidTr="0058238A">
        <w:trPr>
          <w:trHeight w:val="273"/>
        </w:trPr>
        <w:tc>
          <w:tcPr>
            <w:tcW w:w="561" w:type="dxa"/>
            <w:vAlign w:val="center"/>
          </w:tcPr>
          <w:p w14:paraId="450BFC4F" w14:textId="340EA010" w:rsidR="001007BE" w:rsidRPr="002D5CC3" w:rsidRDefault="00840367" w:rsidP="001007B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eastAsia="Calibri" w:hAnsi="Garamond" w:cs="Times New Roman"/>
                <w:sz w:val="20"/>
                <w:szCs w:val="20"/>
                <w:lang w:val="pl-PL"/>
              </w:rPr>
              <w:t>8</w:t>
            </w:r>
          </w:p>
        </w:tc>
        <w:tc>
          <w:tcPr>
            <w:tcW w:w="6522" w:type="dxa"/>
            <w:vAlign w:val="center"/>
          </w:tcPr>
          <w:p w14:paraId="77DB4ED1" w14:textId="6ED9C6DF" w:rsidR="001007BE" w:rsidRPr="00FC3AA3" w:rsidRDefault="00896D83" w:rsidP="004E0FFA">
            <w:pPr>
              <w:tabs>
                <w:tab w:val="left" w:pos="284"/>
              </w:tabs>
              <w:autoSpaceDE w:val="0"/>
              <w:autoSpaceDN w:val="0"/>
              <w:spacing w:after="0" w:line="100" w:lineRule="atLeast"/>
              <w:jc w:val="both"/>
              <w:rPr>
                <w:rFonts w:ascii="Garamond" w:eastAsia="Times New Roman" w:hAnsi="Garamond" w:cs="Times New Roman"/>
                <w:sz w:val="18"/>
                <w:szCs w:val="18"/>
                <w:lang w:val="pl-PL" w:eastAsia="pl-PL"/>
              </w:rPr>
            </w:pPr>
            <w:r w:rsidRPr="00FC3AA3">
              <w:rPr>
                <w:rFonts w:ascii="Garamond" w:eastAsia="Times New Roman" w:hAnsi="Garamond" w:cs="Times New Roman"/>
                <w:sz w:val="18"/>
                <w:szCs w:val="18"/>
                <w:lang w:val="pl-PL" w:eastAsia="pl-PL"/>
              </w:rPr>
              <w:t>Zioła wykorzystywane w profilaktyce chorób układu krążenia.</w:t>
            </w:r>
          </w:p>
        </w:tc>
        <w:tc>
          <w:tcPr>
            <w:tcW w:w="1701" w:type="dxa"/>
            <w:vAlign w:val="center"/>
          </w:tcPr>
          <w:p w14:paraId="336BAC40" w14:textId="6D818433" w:rsidR="001007BE" w:rsidRPr="0058238A" w:rsidRDefault="00896D83" w:rsidP="001007BE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58238A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  <w:tc>
          <w:tcPr>
            <w:tcW w:w="1701" w:type="dxa"/>
            <w:vAlign w:val="center"/>
          </w:tcPr>
          <w:p w14:paraId="44BBE4B2" w14:textId="2A8D0477" w:rsidR="001007BE" w:rsidRPr="0058238A" w:rsidRDefault="0058238A" w:rsidP="001007BE">
            <w:pPr>
              <w:spacing w:after="0" w:line="276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</w:p>
        </w:tc>
      </w:tr>
      <w:tr w:rsidR="001007BE" w:rsidRPr="00841ABC" w14:paraId="3DFB1E65" w14:textId="77777777" w:rsidTr="0058238A">
        <w:trPr>
          <w:trHeight w:val="273"/>
        </w:trPr>
        <w:tc>
          <w:tcPr>
            <w:tcW w:w="561" w:type="dxa"/>
            <w:vAlign w:val="center"/>
          </w:tcPr>
          <w:p w14:paraId="23C65B2E" w14:textId="3F0FB68E" w:rsidR="001007BE" w:rsidRPr="00FE1A88" w:rsidRDefault="00840367" w:rsidP="001007B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522" w:type="dxa"/>
            <w:vAlign w:val="center"/>
          </w:tcPr>
          <w:p w14:paraId="0BA4BE6B" w14:textId="6DB331BD" w:rsidR="001007BE" w:rsidRPr="00FC3AA3" w:rsidRDefault="00896D83" w:rsidP="004E0FFA">
            <w:pPr>
              <w:pStyle w:val="NormalnyWeb"/>
              <w:jc w:val="both"/>
              <w:rPr>
                <w:rFonts w:ascii="Garamond" w:hAnsi="Garamond"/>
                <w:color w:val="000000"/>
                <w:sz w:val="18"/>
                <w:szCs w:val="18"/>
              </w:rPr>
            </w:pPr>
            <w:r w:rsidRPr="00FC3AA3">
              <w:rPr>
                <w:rFonts w:ascii="Garamond" w:hAnsi="Garamond"/>
                <w:sz w:val="18"/>
                <w:szCs w:val="18"/>
              </w:rPr>
              <w:t>Zioła wykorzystywane w profilaktyce chorób układu oddechowego</w:t>
            </w:r>
            <w:r w:rsidR="0058238A" w:rsidRPr="00FC3AA3">
              <w:rPr>
                <w:rFonts w:ascii="Garamond" w:hAnsi="Garamond"/>
                <w:sz w:val="18"/>
                <w:szCs w:val="18"/>
              </w:rPr>
              <w:t xml:space="preserve"> i nerwowego.</w:t>
            </w:r>
          </w:p>
        </w:tc>
        <w:tc>
          <w:tcPr>
            <w:tcW w:w="1701" w:type="dxa"/>
            <w:vAlign w:val="center"/>
          </w:tcPr>
          <w:p w14:paraId="4A29C605" w14:textId="14109781" w:rsidR="001007BE" w:rsidRPr="0058238A" w:rsidRDefault="0058238A" w:rsidP="001007B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701" w:type="dxa"/>
            <w:vAlign w:val="center"/>
          </w:tcPr>
          <w:p w14:paraId="3F9E7BAB" w14:textId="7EF10638" w:rsidR="001007BE" w:rsidRPr="0058238A" w:rsidRDefault="0058238A" w:rsidP="001007B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1007BE" w:rsidRPr="0037016F" w14:paraId="455653AF" w14:textId="77777777" w:rsidTr="0058238A">
        <w:trPr>
          <w:trHeight w:val="179"/>
        </w:trPr>
        <w:tc>
          <w:tcPr>
            <w:tcW w:w="561" w:type="dxa"/>
            <w:vAlign w:val="center"/>
          </w:tcPr>
          <w:p w14:paraId="5002127D" w14:textId="77777777" w:rsidR="001007BE" w:rsidRDefault="001007BE" w:rsidP="001007B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6522" w:type="dxa"/>
            <w:vAlign w:val="center"/>
          </w:tcPr>
          <w:p w14:paraId="7A8C356D" w14:textId="54790625" w:rsidR="001007BE" w:rsidRPr="00FC3AA3" w:rsidRDefault="00896D83" w:rsidP="004E0FFA">
            <w:pPr>
              <w:pStyle w:val="NormalnyWeb"/>
              <w:shd w:val="clear" w:color="auto" w:fill="FFFFFF"/>
              <w:jc w:val="both"/>
              <w:rPr>
                <w:rFonts w:ascii="Garamond" w:hAnsi="Garamond"/>
                <w:sz w:val="18"/>
                <w:szCs w:val="18"/>
              </w:rPr>
            </w:pPr>
            <w:r w:rsidRPr="00FC3AA3">
              <w:rPr>
                <w:rFonts w:ascii="Garamond" w:hAnsi="Garamond"/>
                <w:color w:val="000000"/>
                <w:sz w:val="18"/>
                <w:szCs w:val="18"/>
              </w:rPr>
              <w:t>Fitoterapia zaburzeń metabolicznych</w:t>
            </w:r>
            <w:r w:rsidR="00C223E7" w:rsidRPr="00FC3AA3">
              <w:rPr>
                <w:rFonts w:ascii="Garamond" w:hAnsi="Garamond"/>
                <w:color w:val="000000"/>
                <w:sz w:val="18"/>
                <w:szCs w:val="18"/>
              </w:rPr>
              <w:t xml:space="preserve">, chorób </w:t>
            </w:r>
            <w:r w:rsidR="00593E79">
              <w:rPr>
                <w:rFonts w:ascii="Garamond" w:hAnsi="Garamond"/>
                <w:color w:val="000000"/>
                <w:sz w:val="18"/>
                <w:szCs w:val="18"/>
              </w:rPr>
              <w:t xml:space="preserve">układu </w:t>
            </w:r>
            <w:r w:rsidR="00C223E7" w:rsidRPr="00FC3AA3">
              <w:rPr>
                <w:rFonts w:ascii="Garamond" w:hAnsi="Garamond"/>
                <w:color w:val="000000"/>
                <w:sz w:val="18"/>
                <w:szCs w:val="18"/>
              </w:rPr>
              <w:t>moczowo-płciowego, chorób skóry i błon śluzowych. Zioła a odporność.</w:t>
            </w:r>
          </w:p>
        </w:tc>
        <w:tc>
          <w:tcPr>
            <w:tcW w:w="1701" w:type="dxa"/>
            <w:vAlign w:val="center"/>
          </w:tcPr>
          <w:p w14:paraId="6FEA85A4" w14:textId="04479798" w:rsidR="001007BE" w:rsidRPr="0058238A" w:rsidRDefault="00C223E7" w:rsidP="001007B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8238A"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701" w:type="dxa"/>
            <w:vAlign w:val="center"/>
          </w:tcPr>
          <w:p w14:paraId="1315C5EA" w14:textId="7E5D3CD4" w:rsidR="001007BE" w:rsidRPr="0058238A" w:rsidRDefault="0058238A" w:rsidP="001007B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bookmarkEnd w:id="1"/>
      <w:tr w:rsidR="001007BE" w:rsidRPr="00FE1A88" w14:paraId="41C1E30C" w14:textId="77777777" w:rsidTr="00853FFE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1BD54AD3" w14:textId="77777777" w:rsidR="001007BE" w:rsidRPr="00FE1A88" w:rsidRDefault="001007BE" w:rsidP="001007BE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522" w:type="dxa"/>
            <w:tcBorders>
              <w:left w:val="nil"/>
              <w:bottom w:val="nil"/>
            </w:tcBorders>
            <w:vAlign w:val="center"/>
          </w:tcPr>
          <w:p w14:paraId="60A449DB" w14:textId="77777777" w:rsidR="001007BE" w:rsidRPr="00FE1A88" w:rsidRDefault="001007BE" w:rsidP="001007BE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701" w:type="dxa"/>
            <w:vAlign w:val="center"/>
          </w:tcPr>
          <w:p w14:paraId="19B24229" w14:textId="4217D573" w:rsidR="001007BE" w:rsidRPr="00FE1A88" w:rsidRDefault="001007BE" w:rsidP="001007B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30</w:t>
            </w:r>
          </w:p>
        </w:tc>
        <w:tc>
          <w:tcPr>
            <w:tcW w:w="1701" w:type="dxa"/>
            <w:vAlign w:val="center"/>
          </w:tcPr>
          <w:p w14:paraId="66A0CC13" w14:textId="548358EE" w:rsidR="001007BE" w:rsidRPr="00FE1A88" w:rsidRDefault="001007BE" w:rsidP="001007B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6</w:t>
            </w:r>
          </w:p>
        </w:tc>
      </w:tr>
    </w:tbl>
    <w:p w14:paraId="235E6E48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DDFDEDA" w14:textId="73C12E31" w:rsidR="00E06C47" w:rsidRDefault="00E06C47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14CBE74D" w14:textId="77777777" w:rsidR="00410AB5" w:rsidRPr="004E0FFA" w:rsidRDefault="00410AB5" w:rsidP="00410AB5">
      <w:pPr>
        <w:spacing w:after="0" w:line="276" w:lineRule="auto"/>
        <w:rPr>
          <w:rFonts w:ascii="Garamond" w:hAnsi="Garamond" w:cs="Times New Roman"/>
          <w:bCs/>
          <w:sz w:val="18"/>
          <w:szCs w:val="18"/>
          <w:lang w:val="pl-PL"/>
        </w:rPr>
      </w:pPr>
      <w:r w:rsidRPr="00410AB5">
        <w:rPr>
          <w:rFonts w:ascii="Garamond" w:hAnsi="Garamond" w:cs="Times New Roman"/>
          <w:b/>
          <w:sz w:val="18"/>
          <w:szCs w:val="18"/>
          <w:lang w:val="pl-PL"/>
        </w:rPr>
        <w:t xml:space="preserve">Metody podające: </w:t>
      </w:r>
      <w:r w:rsidRPr="004E0FFA">
        <w:rPr>
          <w:rFonts w:ascii="Garamond" w:hAnsi="Garamond" w:cs="Times New Roman"/>
          <w:bCs/>
          <w:sz w:val="18"/>
          <w:szCs w:val="18"/>
          <w:lang w:val="pl-PL"/>
        </w:rPr>
        <w:t>wykład informacyjny (wspomagany prezentacją multimedialną), mikrowykład, opis, prelekcja, objaśnianie lub wyjaśnianie</w:t>
      </w:r>
    </w:p>
    <w:p w14:paraId="6D752E24" w14:textId="2EF10363" w:rsidR="00410AB5" w:rsidRPr="00410AB5" w:rsidRDefault="00410AB5" w:rsidP="00410AB5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410AB5">
        <w:rPr>
          <w:rFonts w:ascii="Garamond" w:hAnsi="Garamond" w:cs="Times New Roman"/>
          <w:b/>
          <w:sz w:val="18"/>
          <w:szCs w:val="18"/>
          <w:lang w:val="pl-PL"/>
        </w:rPr>
        <w:t>Metody problemowe</w:t>
      </w:r>
      <w:r>
        <w:rPr>
          <w:rFonts w:ascii="Garamond" w:hAnsi="Garamond" w:cs="Times New Roman"/>
          <w:b/>
          <w:sz w:val="18"/>
          <w:szCs w:val="18"/>
          <w:lang w:val="pl-PL"/>
        </w:rPr>
        <w:t xml:space="preserve">: </w:t>
      </w:r>
      <w:r w:rsidRPr="004E0FFA">
        <w:rPr>
          <w:rFonts w:ascii="Garamond" w:hAnsi="Garamond" w:cs="Times New Roman"/>
          <w:bCs/>
          <w:sz w:val="18"/>
          <w:szCs w:val="18"/>
          <w:lang w:val="pl-PL"/>
        </w:rPr>
        <w:t>wykład konwersatoryjny</w:t>
      </w:r>
    </w:p>
    <w:p w14:paraId="43780B9F" w14:textId="6F1BA78E" w:rsidR="00410AB5" w:rsidRPr="00410AB5" w:rsidRDefault="00410AB5" w:rsidP="00410AB5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410AB5">
        <w:rPr>
          <w:rFonts w:ascii="Garamond" w:hAnsi="Garamond" w:cs="Times New Roman"/>
          <w:b/>
          <w:sz w:val="18"/>
          <w:szCs w:val="18"/>
          <w:lang w:val="pl-PL"/>
        </w:rPr>
        <w:t xml:space="preserve">Metody aktywizujące: </w:t>
      </w:r>
      <w:r w:rsidRPr="004E0FFA">
        <w:rPr>
          <w:rFonts w:ascii="Garamond" w:hAnsi="Garamond" w:cs="Times New Roman"/>
          <w:bCs/>
          <w:sz w:val="18"/>
          <w:szCs w:val="18"/>
          <w:lang w:val="pl-PL"/>
        </w:rPr>
        <w:t>analiza przypadków</w:t>
      </w:r>
    </w:p>
    <w:p w14:paraId="43CE88D6" w14:textId="72AB1881" w:rsidR="00E06C47" w:rsidRDefault="00410AB5" w:rsidP="00410AB5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410AB5">
        <w:rPr>
          <w:rFonts w:ascii="Garamond" w:hAnsi="Garamond" w:cs="Times New Roman"/>
          <w:b/>
          <w:sz w:val="18"/>
          <w:szCs w:val="18"/>
          <w:lang w:val="pl-PL"/>
        </w:rPr>
        <w:t xml:space="preserve">Formy pracy: </w:t>
      </w:r>
      <w:r w:rsidRPr="004E0FFA">
        <w:rPr>
          <w:rFonts w:ascii="Garamond" w:hAnsi="Garamond" w:cs="Times New Roman"/>
          <w:bCs/>
          <w:sz w:val="18"/>
          <w:szCs w:val="18"/>
          <w:lang w:val="pl-PL"/>
        </w:rPr>
        <w:t>indywidualna, w małych grupach, w dużym zespole</w:t>
      </w:r>
    </w:p>
    <w:p w14:paraId="5CD5FBC4" w14:textId="77777777" w:rsidR="00840367" w:rsidRDefault="0084036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27387C27" w14:textId="5EA0E09E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8472" w:type="dxa"/>
        <w:tblLayout w:type="fixed"/>
        <w:tblLook w:val="04A0" w:firstRow="1" w:lastRow="0" w:firstColumn="1" w:lastColumn="0" w:noHBand="0" w:noVBand="1"/>
      </w:tblPr>
      <w:tblGrid>
        <w:gridCol w:w="5637"/>
        <w:gridCol w:w="2835"/>
      </w:tblGrid>
      <w:tr w:rsidR="00F80A29" w14:paraId="63CCA72D" w14:textId="77777777" w:rsidTr="00853FFE">
        <w:trPr>
          <w:trHeight w:val="440"/>
        </w:trPr>
        <w:tc>
          <w:tcPr>
            <w:tcW w:w="5637" w:type="dxa"/>
            <w:vMerge w:val="restart"/>
            <w:shd w:val="clear" w:color="auto" w:fill="D9E2F3" w:themeFill="accent5" w:themeFillTint="33"/>
            <w:vAlign w:val="center"/>
          </w:tcPr>
          <w:p w14:paraId="638CC28F" w14:textId="77777777" w:rsidR="00F80A29" w:rsidRPr="00B96088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2835" w:type="dxa"/>
            <w:shd w:val="clear" w:color="auto" w:fill="D9E2F3" w:themeFill="accent5" w:themeFillTint="33"/>
            <w:vAlign w:val="center"/>
          </w:tcPr>
          <w:p w14:paraId="2A10DBCA" w14:textId="77777777" w:rsidR="00F80A29" w:rsidRPr="00B96088" w:rsidRDefault="00F80A29" w:rsidP="00853FFE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F80A29" w14:paraId="403EB7A7" w14:textId="77777777" w:rsidTr="00853FFE">
        <w:trPr>
          <w:trHeight w:val="440"/>
        </w:trPr>
        <w:tc>
          <w:tcPr>
            <w:tcW w:w="5637" w:type="dxa"/>
            <w:vMerge/>
            <w:shd w:val="clear" w:color="auto" w:fill="D9E2F3" w:themeFill="accent5" w:themeFillTint="33"/>
            <w:vAlign w:val="center"/>
          </w:tcPr>
          <w:p w14:paraId="3D365E89" w14:textId="77777777" w:rsidR="00F80A29" w:rsidRPr="00B96088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835" w:type="dxa"/>
            <w:shd w:val="clear" w:color="auto" w:fill="D9E2F3" w:themeFill="accent5" w:themeFillTint="33"/>
            <w:vAlign w:val="center"/>
          </w:tcPr>
          <w:p w14:paraId="69D58AE7" w14:textId="02577FDE" w:rsidR="00F80A29" w:rsidRPr="00CF0F97" w:rsidRDefault="005B148C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y</w:t>
            </w:r>
          </w:p>
        </w:tc>
      </w:tr>
      <w:tr w:rsidR="00F80A29" w14:paraId="765CCD4A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4118658C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2835" w:type="dxa"/>
            <w:vAlign w:val="center"/>
          </w:tcPr>
          <w:p w14:paraId="5FFC8A91" w14:textId="744ADE50" w:rsidR="00F80A29" w:rsidRPr="00445409" w:rsidRDefault="0044540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445409"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F80A29" w14:paraId="1E04E990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613C904F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2835" w:type="dxa"/>
            <w:vAlign w:val="center"/>
          </w:tcPr>
          <w:p w14:paraId="6B790D6C" w14:textId="346A7D04" w:rsidR="00F80A29" w:rsidRPr="00445409" w:rsidRDefault="0044540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445409">
              <w:rPr>
                <w:rFonts w:ascii="Garamond" w:hAnsi="Garamond" w:cs="Times New Roman"/>
                <w:sz w:val="16"/>
                <w:szCs w:val="16"/>
                <w:lang w:val="pl-PL"/>
              </w:rPr>
              <w:t>100</w:t>
            </w:r>
          </w:p>
        </w:tc>
      </w:tr>
      <w:tr w:rsidR="00F80A29" w14:paraId="2432CC9D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3D810092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2835" w:type="dxa"/>
            <w:vAlign w:val="center"/>
          </w:tcPr>
          <w:p w14:paraId="18FFB0EA" w14:textId="773F976C" w:rsidR="00F80A29" w:rsidRPr="00445409" w:rsidRDefault="0044540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445409"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F80A29" w:rsidRPr="0037016F" w14:paraId="605C8350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4BE06113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Przygotowanie i przedstawienie eseju / referatu / innej formy wypowiedzi pisemnej</w:t>
            </w:r>
          </w:p>
        </w:tc>
        <w:tc>
          <w:tcPr>
            <w:tcW w:w="2835" w:type="dxa"/>
            <w:vAlign w:val="center"/>
          </w:tcPr>
          <w:p w14:paraId="79F8FF06" w14:textId="5DA10DE2" w:rsidR="00F80A29" w:rsidRPr="00445409" w:rsidRDefault="0044540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445409"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F80A29" w:rsidRPr="0037016F" w14:paraId="287DEDE0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582670E6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2835" w:type="dxa"/>
            <w:vAlign w:val="center"/>
          </w:tcPr>
          <w:p w14:paraId="55C6036A" w14:textId="069E767D" w:rsidR="00F80A29" w:rsidRPr="00445409" w:rsidRDefault="0044540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445409"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F80A29" w:rsidRPr="0037016F" w14:paraId="5BA1CC1E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021B613A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konanie zadań / ćwiczeń / projektu poza zajęciami</w:t>
            </w:r>
          </w:p>
        </w:tc>
        <w:tc>
          <w:tcPr>
            <w:tcW w:w="2835" w:type="dxa"/>
            <w:vAlign w:val="center"/>
          </w:tcPr>
          <w:p w14:paraId="6F6DA00B" w14:textId="083455A8" w:rsidR="00F80A29" w:rsidRPr="00445409" w:rsidRDefault="0044540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445409"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F80A29" w:rsidRPr="0037016F" w14:paraId="747B18F0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6920910F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lastRenderedPageBreak/>
              <w:t>Wypowiedzi ustne podczas zajęć (np. w trakcie dyskusji, debaty)</w:t>
            </w:r>
          </w:p>
        </w:tc>
        <w:tc>
          <w:tcPr>
            <w:tcW w:w="2835" w:type="dxa"/>
            <w:vAlign w:val="center"/>
          </w:tcPr>
          <w:p w14:paraId="2169D773" w14:textId="5AC6C301" w:rsidR="00F80A29" w:rsidRPr="00445409" w:rsidRDefault="0044540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445409"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F80A29" w14:paraId="429D5E5A" w14:textId="77777777" w:rsidTr="00853FFE">
        <w:trPr>
          <w:trHeight w:val="263"/>
        </w:trPr>
        <w:tc>
          <w:tcPr>
            <w:tcW w:w="5637" w:type="dxa"/>
            <w:vAlign w:val="center"/>
          </w:tcPr>
          <w:p w14:paraId="317897F0" w14:textId="77777777" w:rsidR="00F80A29" w:rsidRDefault="00F80A29" w:rsidP="00853FFE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Inny ………………………………………………………….</w:t>
            </w:r>
          </w:p>
        </w:tc>
        <w:tc>
          <w:tcPr>
            <w:tcW w:w="2835" w:type="dxa"/>
            <w:vAlign w:val="center"/>
          </w:tcPr>
          <w:p w14:paraId="7A69A9A0" w14:textId="1633E751" w:rsidR="00F80A29" w:rsidRPr="00445409" w:rsidRDefault="0044540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 w:rsidRPr="00445409">
              <w:rPr>
                <w:rFonts w:ascii="Garamond" w:hAnsi="Garamond" w:cs="Times New Roman"/>
                <w:sz w:val="16"/>
                <w:szCs w:val="16"/>
                <w:lang w:val="pl-PL"/>
              </w:rPr>
              <w:t>-</w:t>
            </w:r>
          </w:p>
        </w:tc>
      </w:tr>
      <w:tr w:rsidR="00F80A29" w14:paraId="49A27963" w14:textId="77777777" w:rsidTr="00853FFE">
        <w:trPr>
          <w:trHeight w:val="384"/>
        </w:trPr>
        <w:tc>
          <w:tcPr>
            <w:tcW w:w="5637" w:type="dxa"/>
            <w:tcBorders>
              <w:left w:val="nil"/>
              <w:bottom w:val="nil"/>
            </w:tcBorders>
            <w:vAlign w:val="center"/>
          </w:tcPr>
          <w:p w14:paraId="2A398D05" w14:textId="77777777" w:rsidR="00F80A29" w:rsidRDefault="00F80A29" w:rsidP="00853FFE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2835" w:type="dxa"/>
            <w:vAlign w:val="center"/>
          </w:tcPr>
          <w:p w14:paraId="7CE3C8FC" w14:textId="77777777" w:rsidR="00F80A29" w:rsidRPr="00CF0F97" w:rsidRDefault="00F80A29" w:rsidP="00853FFE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</w:tr>
    </w:tbl>
    <w:p w14:paraId="268CE112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5A3402A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3281C394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62E14FD1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78BFE67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74F9E98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3FC19CD7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738DA42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1B19F97C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4E84C5EA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56A980D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37016F" w14:paraId="549DD71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1AAB5EE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0D122C6D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0D3F1796" w14:textId="41961794" w:rsidR="00CB75B5" w:rsidRPr="00CB75B5" w:rsidRDefault="00FE18A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559" w:type="dxa"/>
            <w:vAlign w:val="center"/>
          </w:tcPr>
          <w:p w14:paraId="487892A0" w14:textId="61D65AC6" w:rsidR="00CB75B5" w:rsidRPr="00CB75B5" w:rsidRDefault="00FE18A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CB75B5" w:rsidRPr="0037016F" w14:paraId="0EA03F4B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51BE4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48FCE48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28D92215" w14:textId="36135B43" w:rsidR="00CB75B5" w:rsidRPr="00CB75B5" w:rsidRDefault="00FE18A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559" w:type="dxa"/>
            <w:vAlign w:val="center"/>
          </w:tcPr>
          <w:p w14:paraId="2CFD5B31" w14:textId="7F510268" w:rsidR="00CB75B5" w:rsidRPr="00CB75B5" w:rsidRDefault="00FE18A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CB75B5" w:rsidRPr="0037016F" w14:paraId="13778885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4A8E794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4EC8EF9B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0D9CFB28" w14:textId="1FA0F2A8" w:rsidR="00CB75B5" w:rsidRPr="00CB75B5" w:rsidRDefault="00FE18A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559" w:type="dxa"/>
            <w:vAlign w:val="center"/>
          </w:tcPr>
          <w:p w14:paraId="5A5BEBF2" w14:textId="0B05F9E8" w:rsidR="00CB75B5" w:rsidRPr="00CB75B5" w:rsidRDefault="00FE18A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CB75B5" w:rsidRPr="0037016F" w14:paraId="320A0BE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6BBD157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777" w:type="dxa"/>
            <w:vAlign w:val="center"/>
          </w:tcPr>
          <w:p w14:paraId="4FEDEE3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75D9A35A" w14:textId="7C89DE49" w:rsidR="00CB75B5" w:rsidRPr="00CB75B5" w:rsidRDefault="00FE18A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559" w:type="dxa"/>
            <w:vAlign w:val="center"/>
          </w:tcPr>
          <w:p w14:paraId="395CA3F0" w14:textId="435E12D9" w:rsidR="00CB75B5" w:rsidRPr="00CB75B5" w:rsidRDefault="00FE18A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CB75B5" w:rsidRPr="00CB75B5" w14:paraId="7F121E9E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6783F7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777" w:type="dxa"/>
            <w:vAlign w:val="center"/>
          </w:tcPr>
          <w:p w14:paraId="0E2887B0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43EA2648" w14:textId="4ACAFE67" w:rsidR="00CB75B5" w:rsidRPr="00CB75B5" w:rsidRDefault="00FE18A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08CB6C9B" w14:textId="30F7DE07" w:rsidR="00CB75B5" w:rsidRPr="00CB75B5" w:rsidRDefault="00FE18A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</w:tr>
      <w:tr w:rsidR="00CB75B5" w:rsidRPr="0037016F" w14:paraId="158AE91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52D88F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777" w:type="dxa"/>
            <w:vAlign w:val="center"/>
          </w:tcPr>
          <w:p w14:paraId="6EEC1F0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73704642" w14:textId="688E9925" w:rsidR="00CB75B5" w:rsidRPr="00CB75B5" w:rsidRDefault="00FE18A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35443AA7" w14:textId="12034675" w:rsidR="00CB75B5" w:rsidRPr="00CB75B5" w:rsidRDefault="00FE18A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</w:tr>
      <w:tr w:rsidR="00CB75B5" w:rsidRPr="00CB75B5" w14:paraId="0D1D012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D1C0732" w14:textId="5B14C372" w:rsidR="00CB75B5" w:rsidRPr="00CB75B5" w:rsidRDefault="0094369A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074CD0B9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28F00E98" w14:textId="50218CC1" w:rsidR="00CB75B5" w:rsidRPr="00CB75B5" w:rsidRDefault="00FE18A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559" w:type="dxa"/>
            <w:vAlign w:val="center"/>
          </w:tcPr>
          <w:p w14:paraId="1C6C9857" w14:textId="776535AB" w:rsidR="00CB75B5" w:rsidRPr="00CB75B5" w:rsidRDefault="00FE18A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CB75B5" w:rsidRPr="00CB75B5" w14:paraId="36BC5962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2CC1C37B" w14:textId="3B24AF3F" w:rsidR="00CB75B5" w:rsidRPr="00CB75B5" w:rsidRDefault="0094369A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207513C3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4683DDA8" w14:textId="3B58D732" w:rsidR="00CB75B5" w:rsidRPr="00CB75B5" w:rsidRDefault="00445409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59" w:type="dxa"/>
            <w:vAlign w:val="center"/>
          </w:tcPr>
          <w:p w14:paraId="4BDB4A40" w14:textId="053E5561" w:rsidR="00CB75B5" w:rsidRPr="00CB75B5" w:rsidRDefault="00FE18A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4</w:t>
            </w:r>
          </w:p>
        </w:tc>
      </w:tr>
      <w:tr w:rsidR="00CB75B5" w:rsidRPr="00CB75B5" w14:paraId="57330333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2BDE029" w14:textId="54BA1736" w:rsidR="00CB75B5" w:rsidRPr="00CB75B5" w:rsidRDefault="0094369A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794D83B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…………………………………………………….</w:t>
            </w:r>
          </w:p>
        </w:tc>
        <w:tc>
          <w:tcPr>
            <w:tcW w:w="1559" w:type="dxa"/>
            <w:vAlign w:val="center"/>
          </w:tcPr>
          <w:p w14:paraId="2DC42428" w14:textId="3221BA3B" w:rsidR="00CB75B5" w:rsidRPr="00CB75B5" w:rsidRDefault="00FE18A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  <w:tc>
          <w:tcPr>
            <w:tcW w:w="1559" w:type="dxa"/>
            <w:vAlign w:val="center"/>
          </w:tcPr>
          <w:p w14:paraId="58ABF06A" w14:textId="00C8D5DD" w:rsidR="00CB75B5" w:rsidRPr="00CB75B5" w:rsidRDefault="00FE18AE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-</w:t>
            </w:r>
          </w:p>
        </w:tc>
      </w:tr>
      <w:tr w:rsidR="00CB75B5" w:rsidRPr="00CB75B5" w14:paraId="7C65D5DC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B0E9C8F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5A98FC67" w14:textId="77777777" w:rsidR="00CB75B5" w:rsidRPr="00CB75B5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3A17EF2F" w14:textId="070219B8" w:rsidR="00CB75B5" w:rsidRPr="00CB75B5" w:rsidRDefault="00251C9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5</w:t>
            </w:r>
          </w:p>
        </w:tc>
        <w:tc>
          <w:tcPr>
            <w:tcW w:w="1559" w:type="dxa"/>
            <w:vAlign w:val="center"/>
          </w:tcPr>
          <w:p w14:paraId="433FA9E7" w14:textId="34C7D1CE" w:rsidR="00CB75B5" w:rsidRPr="00CB75B5" w:rsidRDefault="00251C9C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9</w:t>
            </w:r>
          </w:p>
        </w:tc>
      </w:tr>
    </w:tbl>
    <w:p w14:paraId="69CA5C0B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521087A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03D32" w:rsidRPr="00FC3AA3" w14:paraId="2FB9D7B8" w14:textId="77777777" w:rsidTr="000F7459">
        <w:trPr>
          <w:trHeight w:val="268"/>
        </w:trPr>
        <w:tc>
          <w:tcPr>
            <w:tcW w:w="421" w:type="dxa"/>
            <w:vAlign w:val="center"/>
          </w:tcPr>
          <w:p w14:paraId="4F4F04EA" w14:textId="77777777" w:rsidR="00903D32" w:rsidRPr="005D058C" w:rsidRDefault="00903D32" w:rsidP="00903D32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D058C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257C619F" w14:textId="136D1F84" w:rsidR="00903D32" w:rsidRPr="005D058C" w:rsidRDefault="00FC3AA3" w:rsidP="0058238A">
            <w:pPr>
              <w:pStyle w:val="NormalnyWeb"/>
              <w:shd w:val="clear" w:color="auto" w:fill="FFFFFF"/>
              <w:rPr>
                <w:rFonts w:ascii="Garamond" w:hAnsi="Garamond"/>
                <w:sz w:val="18"/>
                <w:szCs w:val="18"/>
              </w:rPr>
            </w:pPr>
            <w:r w:rsidRPr="00FC3AA3">
              <w:rPr>
                <w:rFonts w:ascii="Garamond" w:hAnsi="Garamond" w:cs="Calibri"/>
                <w:sz w:val="18"/>
                <w:szCs w:val="18"/>
              </w:rPr>
              <w:t>Senderski M.E. (2009): Zioła, praktyczny poradnik o ziołach i ziołolecznictwie. wyd. III, Wydawnictwo K.E. Liber, Warszawa.</w:t>
            </w:r>
          </w:p>
        </w:tc>
      </w:tr>
      <w:tr w:rsidR="00903D32" w:rsidRPr="00FC3AA3" w14:paraId="59E62D82" w14:textId="77777777" w:rsidTr="000F7459">
        <w:trPr>
          <w:trHeight w:val="268"/>
        </w:trPr>
        <w:tc>
          <w:tcPr>
            <w:tcW w:w="421" w:type="dxa"/>
            <w:vAlign w:val="center"/>
          </w:tcPr>
          <w:p w14:paraId="07958836" w14:textId="77777777" w:rsidR="00903D32" w:rsidRPr="0058238A" w:rsidRDefault="00903D32" w:rsidP="00903D32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8238A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5" w:type="dxa"/>
            <w:vAlign w:val="center"/>
          </w:tcPr>
          <w:p w14:paraId="0E973558" w14:textId="299191FD" w:rsidR="00903D32" w:rsidRPr="0058238A" w:rsidRDefault="00FC3AA3" w:rsidP="0058238A">
            <w:pPr>
              <w:pStyle w:val="NormalnyWeb"/>
              <w:shd w:val="clear" w:color="auto" w:fill="FFFFFF"/>
              <w:rPr>
                <w:rFonts w:ascii="Garamond" w:hAnsi="Garamond"/>
                <w:sz w:val="18"/>
                <w:szCs w:val="18"/>
              </w:rPr>
            </w:pPr>
            <w:r w:rsidRPr="00FC3AA3">
              <w:rPr>
                <w:rFonts w:ascii="Garamond" w:hAnsi="Garamond"/>
                <w:sz w:val="18"/>
                <w:szCs w:val="18"/>
              </w:rPr>
              <w:t>Lamer-Zarawska E., Kowal-Gierczak B., Niedworok J. (2014): Fitoterapia i leki roślinne. Wydawnictwo Lekarskie PZWL, Warszawa.</w:t>
            </w:r>
          </w:p>
        </w:tc>
      </w:tr>
    </w:tbl>
    <w:p w14:paraId="372D7929" w14:textId="77777777" w:rsidR="009C486D" w:rsidRPr="000F7459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68DDE01" w14:textId="77777777" w:rsidR="009C486D" w:rsidRPr="000F7459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0F7459"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 w:rsidRPr="000F7459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 w:rsidRPr="000F7459"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:rsidRPr="007F5590" w14:paraId="34DF038C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6B8AAA79" w14:textId="77777777" w:rsidR="009C486D" w:rsidRPr="0058238A" w:rsidRDefault="009C486D" w:rsidP="0058238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8238A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4" w:type="dxa"/>
            <w:vAlign w:val="center"/>
          </w:tcPr>
          <w:p w14:paraId="41BAC331" w14:textId="3773EF96" w:rsidR="009C486D" w:rsidRPr="0058238A" w:rsidRDefault="00FC3AA3" w:rsidP="0058238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C3AA3">
              <w:rPr>
                <w:rFonts w:ascii="Garamond" w:hAnsi="Garamond" w:cs="Times New Roman"/>
                <w:sz w:val="18"/>
                <w:szCs w:val="18"/>
                <w:lang w:val="pl-PL"/>
              </w:rPr>
              <w:t>Kołodziej B. (2010): Poradnik dla plantatorów. Uprawa ziół. Wydawnictwo PWRiL, Poznań.</w:t>
            </w:r>
          </w:p>
        </w:tc>
      </w:tr>
      <w:tr w:rsidR="009C486D" w:rsidRPr="007F5590" w14:paraId="0C2F3905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6A97D60B" w14:textId="77777777" w:rsidR="009C486D" w:rsidRPr="0058238A" w:rsidRDefault="009C486D" w:rsidP="0058238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58238A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4" w:type="dxa"/>
            <w:vAlign w:val="center"/>
          </w:tcPr>
          <w:p w14:paraId="5DFB4913" w14:textId="5E15E829" w:rsidR="009C486D" w:rsidRPr="0058238A" w:rsidRDefault="00FC3AA3" w:rsidP="0058238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C3AA3">
              <w:rPr>
                <w:rFonts w:ascii="Garamond" w:hAnsi="Garamond" w:cs="Times New Roman"/>
                <w:sz w:val="18"/>
                <w:szCs w:val="18"/>
                <w:lang w:val="pl-PL"/>
              </w:rPr>
              <w:t>Kohlmünzer S. (2020): Farmakognozja. Wydawnictwo PZWL, Warszawa.</w:t>
            </w:r>
          </w:p>
        </w:tc>
      </w:tr>
      <w:tr w:rsidR="005259D9" w:rsidRPr="007F5590" w14:paraId="085115C3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0AAB2380" w14:textId="77777777" w:rsidR="005259D9" w:rsidRPr="0058238A" w:rsidRDefault="005259D9" w:rsidP="0058238A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58238A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4" w:type="dxa"/>
            <w:vAlign w:val="center"/>
          </w:tcPr>
          <w:p w14:paraId="627D9F31" w14:textId="023BD510" w:rsidR="005259D9" w:rsidRPr="0058238A" w:rsidRDefault="00FC3AA3" w:rsidP="0058238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C3AA3">
              <w:rPr>
                <w:rFonts w:ascii="Garamond" w:hAnsi="Garamond" w:cs="Times New Roman"/>
                <w:sz w:val="18"/>
                <w:szCs w:val="18"/>
                <w:lang w:val="pl-PL"/>
              </w:rPr>
              <w:t>Matławska I. i wsp. (2005): Farmakognozja. Podręcznik dla studentów farmacji, Wydawnictwo AM, Poznań.</w:t>
            </w:r>
          </w:p>
        </w:tc>
      </w:tr>
      <w:tr w:rsidR="00903D32" w:rsidRPr="00FC3AA3" w14:paraId="29DB7DB4" w14:textId="77777777" w:rsidTr="00377230">
        <w:trPr>
          <w:trHeight w:val="268"/>
        </w:trPr>
        <w:tc>
          <w:tcPr>
            <w:tcW w:w="421" w:type="dxa"/>
            <w:vAlign w:val="center"/>
          </w:tcPr>
          <w:p w14:paraId="0C07C5EC" w14:textId="77777777" w:rsidR="00903D32" w:rsidRPr="0058238A" w:rsidRDefault="00903D32" w:rsidP="0058238A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  <w:p w14:paraId="408C14C0" w14:textId="450637E5" w:rsidR="00903D32" w:rsidRPr="0058238A" w:rsidRDefault="0058238A" w:rsidP="0058238A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0034" w:type="dxa"/>
            <w:vAlign w:val="center"/>
          </w:tcPr>
          <w:p w14:paraId="5904D7E6" w14:textId="4D97F06E" w:rsidR="00903D32" w:rsidRPr="0058238A" w:rsidRDefault="00FC3AA3" w:rsidP="0058238A">
            <w:pPr>
              <w:pStyle w:val="NormalnyWeb"/>
              <w:shd w:val="clear" w:color="auto" w:fill="FFFFFF"/>
              <w:rPr>
                <w:rFonts w:ascii="Garamond" w:hAnsi="Garamond" w:cs="Calibri"/>
                <w:sz w:val="18"/>
                <w:szCs w:val="18"/>
              </w:rPr>
            </w:pPr>
            <w:r w:rsidRPr="00FC3AA3">
              <w:rPr>
                <w:rFonts w:ascii="Garamond" w:hAnsi="Garamond" w:cs="Calibri"/>
                <w:sz w:val="18"/>
                <w:szCs w:val="18"/>
              </w:rPr>
              <w:t>Kudełka W, Kosowska A. (2008): Składniki przypraw i ziół przyprawowych determinujące ich funkcjonalne właściwości oraz ich rola w żywieniu człowieka i zapobieganiu chorobom. Zeszyty Naukowe Uniwersytetu Ekonomicznego w Krakowie,781, 83-111.</w:t>
            </w:r>
          </w:p>
        </w:tc>
      </w:tr>
    </w:tbl>
    <w:p w14:paraId="29BC901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1F08950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Inne materiały dydaktyczne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E6AF7" w14:paraId="6FFE657A" w14:textId="77777777" w:rsidTr="009E6AF7">
        <w:trPr>
          <w:trHeight w:val="268"/>
        </w:trPr>
        <w:tc>
          <w:tcPr>
            <w:tcW w:w="421" w:type="dxa"/>
            <w:vAlign w:val="center"/>
          </w:tcPr>
          <w:p w14:paraId="43D09C6D" w14:textId="77777777" w:rsidR="009E6AF7" w:rsidRDefault="009E6AF7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350DDDAF" w14:textId="6548AD28" w:rsidR="009E6AF7" w:rsidRDefault="00840367" w:rsidP="004B7E9A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Bieżące materiały wykładowe. </w:t>
            </w:r>
          </w:p>
        </w:tc>
      </w:tr>
    </w:tbl>
    <w:p w14:paraId="7420010E" w14:textId="77777777" w:rsidR="00CD536B" w:rsidRDefault="00CD536B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CD536B" w:rsidSect="004C055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DF5594" w14:textId="77777777" w:rsidR="00F81FC4" w:rsidRDefault="00F81FC4">
      <w:pPr>
        <w:spacing w:after="0" w:line="240" w:lineRule="auto"/>
      </w:pPr>
      <w:r>
        <w:separator/>
      </w:r>
    </w:p>
  </w:endnote>
  <w:endnote w:type="continuationSeparator" w:id="0">
    <w:p w14:paraId="6661DDC0" w14:textId="77777777" w:rsidR="00F81FC4" w:rsidRDefault="00F81F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D3A4B0" w14:textId="77777777" w:rsidR="009620A3" w:rsidRDefault="009620A3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B71E3" w14:textId="48630F83" w:rsidR="00A3045F" w:rsidRPr="004D6AC6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  <w:lang w:val="pl-PL"/>
      </w:rPr>
    </w:pPr>
    <w:r w:rsidRPr="004D6AC6">
      <w:rPr>
        <w:rFonts w:ascii="Times New Roman" w:hAnsi="Times New Roman" w:cs="Times New Roman"/>
        <w:sz w:val="20"/>
        <w:szCs w:val="20"/>
        <w:lang w:val="pl-PL"/>
      </w:rPr>
      <w:t>Syl</w:t>
    </w:r>
    <w:r w:rsidR="00A3045F" w:rsidRPr="004D6AC6">
      <w:rPr>
        <w:rFonts w:ascii="Times New Roman" w:hAnsi="Times New Roman" w:cs="Times New Roman"/>
        <w:sz w:val="20"/>
        <w:szCs w:val="20"/>
        <w:lang w:val="pl-PL"/>
      </w:rPr>
      <w:t>abus</w:t>
    </w:r>
    <w:r w:rsidR="00142334" w:rsidRPr="004D6AC6">
      <w:rPr>
        <w:rFonts w:ascii="Times New Roman" w:hAnsi="Times New Roman" w:cs="Times New Roman"/>
        <w:sz w:val="20"/>
        <w:szCs w:val="20"/>
        <w:lang w:val="pl-PL"/>
      </w:rPr>
      <w:t>:</w:t>
    </w:r>
    <w:r w:rsidR="00255B90" w:rsidRPr="004D6AC6">
      <w:rPr>
        <w:lang w:val="pl-PL"/>
      </w:rPr>
      <w:t xml:space="preserve"> </w:t>
    </w:r>
    <w:r w:rsidR="00255B90" w:rsidRPr="009620A3">
      <w:rPr>
        <w:rFonts w:ascii="Garamond" w:hAnsi="Garamond"/>
        <w:sz w:val="20"/>
        <w:szCs w:val="20"/>
        <w:lang w:val="pl-PL"/>
      </w:rPr>
      <w:t>Zielarstwo i fitoterapia</w:t>
    </w:r>
    <w:r w:rsidR="00255B90" w:rsidRPr="004D6AC6">
      <w:rPr>
        <w:lang w:val="pl-PL"/>
      </w:rPr>
      <w:t xml:space="preserve"> </w:t>
    </w:r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4D6AC6">
      <w:rPr>
        <w:rFonts w:ascii="Times New Roman" w:hAnsi="Times New Roman" w:cs="Times New Roman"/>
        <w:sz w:val="20"/>
        <w:szCs w:val="20"/>
        <w:lang w:val="pl-PL"/>
      </w:rPr>
      <w:t xml:space="preserve">Strona 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4D6AC6">
      <w:rPr>
        <w:rFonts w:ascii="Times New Roman" w:hAnsi="Times New Roman" w:cs="Times New Roman"/>
        <w:sz w:val="20"/>
        <w:szCs w:val="20"/>
        <w:lang w:val="pl-PL"/>
      </w:rPr>
      <w:instrText xml:space="preserve"> PAGE   \* MERGEFORMAT </w:instrText>
    </w:r>
    <w:r w:rsidR="008F218F" w:rsidRPr="00A3045F">
      <w:rPr>
        <w:rFonts w:ascii="Times New Roman" w:hAnsi="Times New Roman" w:cs="Times New Roman"/>
        <w:sz w:val="20"/>
        <w:szCs w:val="20"/>
      </w:rPr>
      <w:fldChar w:fldCharType="separate"/>
    </w:r>
    <w:r w:rsidR="009B5679" w:rsidRPr="004D6AC6">
      <w:rPr>
        <w:rFonts w:ascii="Times New Roman" w:hAnsi="Times New Roman" w:cs="Times New Roman"/>
        <w:noProof/>
        <w:sz w:val="20"/>
        <w:szCs w:val="20"/>
        <w:lang w:val="pl-PL"/>
      </w:rPr>
      <w:t>2</w:t>
    </w:r>
    <w:r w:rsidR="008F218F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55ACF2CC" w14:textId="77777777" w:rsidR="00A3045F" w:rsidRPr="004D6AC6" w:rsidRDefault="00A3045F">
    <w:pPr>
      <w:pStyle w:val="Stopka"/>
      <w:rPr>
        <w:lang w:val="pl-P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E534F" w14:textId="77777777" w:rsidR="009620A3" w:rsidRDefault="009620A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387C4C" w14:textId="77777777" w:rsidR="00F81FC4" w:rsidRDefault="00F81FC4">
      <w:pPr>
        <w:spacing w:after="0" w:line="240" w:lineRule="auto"/>
      </w:pPr>
      <w:r>
        <w:separator/>
      </w:r>
    </w:p>
  </w:footnote>
  <w:footnote w:type="continuationSeparator" w:id="0">
    <w:p w14:paraId="76E8068C" w14:textId="77777777" w:rsidR="00F81FC4" w:rsidRDefault="00F81F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6B8F53" w14:textId="77777777" w:rsidR="009620A3" w:rsidRDefault="009620A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8EB32" w14:textId="2AE2C30D" w:rsidR="00D6125B" w:rsidRPr="00A3045F" w:rsidRDefault="00BA137C" w:rsidP="00A3045F">
    <w:pPr>
      <w:pStyle w:val="Nagwek"/>
      <w:jc w:val="center"/>
    </w:pPr>
    <w:r>
      <w:rPr>
        <w:noProof/>
      </w:rPr>
      <w:drawing>
        <wp:inline distT="0" distB="0" distL="0" distR="0" wp14:anchorId="58618524" wp14:editId="303D9CFE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44CD3F" w14:textId="77777777" w:rsidR="009620A3" w:rsidRDefault="009620A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675B9"/>
    <w:multiLevelType w:val="multilevel"/>
    <w:tmpl w:val="E7262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5D2C3F"/>
    <w:multiLevelType w:val="multilevel"/>
    <w:tmpl w:val="E7262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6F29EC"/>
    <w:multiLevelType w:val="multilevel"/>
    <w:tmpl w:val="E7262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B42EF6"/>
    <w:multiLevelType w:val="multilevel"/>
    <w:tmpl w:val="E7262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322444"/>
    <w:multiLevelType w:val="hybridMultilevel"/>
    <w:tmpl w:val="BF6E87DC"/>
    <w:lvl w:ilvl="0" w:tplc="FFFFFFFF">
      <w:start w:val="1"/>
      <w:numFmt w:val="decimal"/>
      <w:lvlText w:val="%1."/>
      <w:lvlJc w:val="left"/>
      <w:pPr>
        <w:ind w:left="232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tabs>
          <w:tab w:val="num" w:pos="952"/>
        </w:tabs>
        <w:ind w:left="952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672" w:hanging="180"/>
      </w:pPr>
    </w:lvl>
    <w:lvl w:ilvl="3" w:tplc="FFFFFFFF" w:tentative="1">
      <w:start w:val="1"/>
      <w:numFmt w:val="decimal"/>
      <w:lvlText w:val="%4."/>
      <w:lvlJc w:val="left"/>
      <w:pPr>
        <w:ind w:left="2392" w:hanging="360"/>
      </w:pPr>
    </w:lvl>
    <w:lvl w:ilvl="4" w:tplc="FFFFFFFF" w:tentative="1">
      <w:start w:val="1"/>
      <w:numFmt w:val="lowerLetter"/>
      <w:lvlText w:val="%5."/>
      <w:lvlJc w:val="left"/>
      <w:pPr>
        <w:ind w:left="3112" w:hanging="360"/>
      </w:pPr>
    </w:lvl>
    <w:lvl w:ilvl="5" w:tplc="FFFFFFFF" w:tentative="1">
      <w:start w:val="1"/>
      <w:numFmt w:val="lowerRoman"/>
      <w:lvlText w:val="%6."/>
      <w:lvlJc w:val="right"/>
      <w:pPr>
        <w:ind w:left="3832" w:hanging="180"/>
      </w:pPr>
    </w:lvl>
    <w:lvl w:ilvl="6" w:tplc="FFFFFFFF" w:tentative="1">
      <w:start w:val="1"/>
      <w:numFmt w:val="decimal"/>
      <w:lvlText w:val="%7."/>
      <w:lvlJc w:val="left"/>
      <w:pPr>
        <w:ind w:left="4552" w:hanging="360"/>
      </w:pPr>
    </w:lvl>
    <w:lvl w:ilvl="7" w:tplc="FFFFFFFF" w:tentative="1">
      <w:start w:val="1"/>
      <w:numFmt w:val="lowerLetter"/>
      <w:lvlText w:val="%8."/>
      <w:lvlJc w:val="left"/>
      <w:pPr>
        <w:ind w:left="5272" w:hanging="360"/>
      </w:pPr>
    </w:lvl>
    <w:lvl w:ilvl="8" w:tplc="FFFFFFFF" w:tentative="1">
      <w:start w:val="1"/>
      <w:numFmt w:val="lowerRoman"/>
      <w:lvlText w:val="%9."/>
      <w:lvlJc w:val="right"/>
      <w:pPr>
        <w:ind w:left="5992" w:hanging="180"/>
      </w:pPr>
    </w:lvl>
  </w:abstractNum>
  <w:num w:numId="1" w16cid:durableId="1905867535">
    <w:abstractNumId w:val="4"/>
  </w:num>
  <w:num w:numId="2" w16cid:durableId="1960455672">
    <w:abstractNumId w:val="5"/>
  </w:num>
  <w:num w:numId="3" w16cid:durableId="710308477">
    <w:abstractNumId w:val="2"/>
  </w:num>
  <w:num w:numId="4" w16cid:durableId="534317249">
    <w:abstractNumId w:val="3"/>
  </w:num>
  <w:num w:numId="5" w16cid:durableId="1741513391">
    <w:abstractNumId w:val="0"/>
  </w:num>
  <w:num w:numId="6" w16cid:durableId="17610242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Y2MzU1tDQzsLBU0lEKTi0uzszPAykwrAUAl0/43CwAAAA="/>
  </w:docVars>
  <w:rsids>
    <w:rsidRoot w:val="00D6125B"/>
    <w:rsid w:val="0002124B"/>
    <w:rsid w:val="000252CC"/>
    <w:rsid w:val="00055B79"/>
    <w:rsid w:val="00063555"/>
    <w:rsid w:val="000637D4"/>
    <w:rsid w:val="000776E0"/>
    <w:rsid w:val="00087532"/>
    <w:rsid w:val="0008780B"/>
    <w:rsid w:val="000A146D"/>
    <w:rsid w:val="000D6C6D"/>
    <w:rsid w:val="000E1039"/>
    <w:rsid w:val="000E23E2"/>
    <w:rsid w:val="000E55A3"/>
    <w:rsid w:val="000F7459"/>
    <w:rsid w:val="001007BE"/>
    <w:rsid w:val="001010FD"/>
    <w:rsid w:val="00123582"/>
    <w:rsid w:val="001366DE"/>
    <w:rsid w:val="00136CBE"/>
    <w:rsid w:val="00142334"/>
    <w:rsid w:val="00152A10"/>
    <w:rsid w:val="001669C1"/>
    <w:rsid w:val="00190358"/>
    <w:rsid w:val="00192A86"/>
    <w:rsid w:val="00193DF3"/>
    <w:rsid w:val="00195A1E"/>
    <w:rsid w:val="001B6D39"/>
    <w:rsid w:val="001D7D70"/>
    <w:rsid w:val="00227786"/>
    <w:rsid w:val="00251C0D"/>
    <w:rsid w:val="00251C9C"/>
    <w:rsid w:val="00255B90"/>
    <w:rsid w:val="002574C9"/>
    <w:rsid w:val="00266590"/>
    <w:rsid w:val="00284220"/>
    <w:rsid w:val="002A519E"/>
    <w:rsid w:val="002A6BAC"/>
    <w:rsid w:val="002D0322"/>
    <w:rsid w:val="002D5CC3"/>
    <w:rsid w:val="002F3930"/>
    <w:rsid w:val="00304AC9"/>
    <w:rsid w:val="0031358A"/>
    <w:rsid w:val="00343F03"/>
    <w:rsid w:val="003475B1"/>
    <w:rsid w:val="003554DD"/>
    <w:rsid w:val="0037016F"/>
    <w:rsid w:val="00375175"/>
    <w:rsid w:val="003752AF"/>
    <w:rsid w:val="00376545"/>
    <w:rsid w:val="00387CEF"/>
    <w:rsid w:val="0039186A"/>
    <w:rsid w:val="00394A34"/>
    <w:rsid w:val="003A7BC2"/>
    <w:rsid w:val="003B607D"/>
    <w:rsid w:val="003E7C6B"/>
    <w:rsid w:val="00410AB5"/>
    <w:rsid w:val="004150B9"/>
    <w:rsid w:val="00445409"/>
    <w:rsid w:val="004A3C93"/>
    <w:rsid w:val="004B21E0"/>
    <w:rsid w:val="004C0558"/>
    <w:rsid w:val="004D6AC6"/>
    <w:rsid w:val="004E0FFA"/>
    <w:rsid w:val="005259D9"/>
    <w:rsid w:val="00545006"/>
    <w:rsid w:val="00545CCB"/>
    <w:rsid w:val="0054C0B7"/>
    <w:rsid w:val="005620D0"/>
    <w:rsid w:val="00571844"/>
    <w:rsid w:val="00574BE2"/>
    <w:rsid w:val="0058238A"/>
    <w:rsid w:val="00593E79"/>
    <w:rsid w:val="0059539B"/>
    <w:rsid w:val="005A4F9E"/>
    <w:rsid w:val="005B148C"/>
    <w:rsid w:val="005D058C"/>
    <w:rsid w:val="005E7B41"/>
    <w:rsid w:val="005F1666"/>
    <w:rsid w:val="005F7015"/>
    <w:rsid w:val="0062291A"/>
    <w:rsid w:val="0063275A"/>
    <w:rsid w:val="0063278D"/>
    <w:rsid w:val="006542BB"/>
    <w:rsid w:val="00655679"/>
    <w:rsid w:val="00675719"/>
    <w:rsid w:val="00686E02"/>
    <w:rsid w:val="00691EA8"/>
    <w:rsid w:val="006A1E4A"/>
    <w:rsid w:val="006B5811"/>
    <w:rsid w:val="006C5DB2"/>
    <w:rsid w:val="006D04ED"/>
    <w:rsid w:val="006E7175"/>
    <w:rsid w:val="00706643"/>
    <w:rsid w:val="00727BEB"/>
    <w:rsid w:val="00736581"/>
    <w:rsid w:val="007378F2"/>
    <w:rsid w:val="00752317"/>
    <w:rsid w:val="00760A5C"/>
    <w:rsid w:val="00772324"/>
    <w:rsid w:val="00777F72"/>
    <w:rsid w:val="0078334C"/>
    <w:rsid w:val="007B1886"/>
    <w:rsid w:val="007B76AC"/>
    <w:rsid w:val="007F5590"/>
    <w:rsid w:val="00804069"/>
    <w:rsid w:val="0083476F"/>
    <w:rsid w:val="00836EFD"/>
    <w:rsid w:val="00840367"/>
    <w:rsid w:val="00841ABC"/>
    <w:rsid w:val="00896D83"/>
    <w:rsid w:val="008C109E"/>
    <w:rsid w:val="008D47F3"/>
    <w:rsid w:val="008D7FD5"/>
    <w:rsid w:val="008F218F"/>
    <w:rsid w:val="008F5E98"/>
    <w:rsid w:val="00903D32"/>
    <w:rsid w:val="0090638D"/>
    <w:rsid w:val="00927425"/>
    <w:rsid w:val="0093286F"/>
    <w:rsid w:val="00941CE9"/>
    <w:rsid w:val="0094369A"/>
    <w:rsid w:val="00946552"/>
    <w:rsid w:val="009620A3"/>
    <w:rsid w:val="00963C48"/>
    <w:rsid w:val="00967547"/>
    <w:rsid w:val="009830C2"/>
    <w:rsid w:val="0099596D"/>
    <w:rsid w:val="009972A4"/>
    <w:rsid w:val="009B5679"/>
    <w:rsid w:val="009C146A"/>
    <w:rsid w:val="009C486D"/>
    <w:rsid w:val="009C4CAC"/>
    <w:rsid w:val="009C6B1B"/>
    <w:rsid w:val="009D6751"/>
    <w:rsid w:val="009E46CA"/>
    <w:rsid w:val="009E6AF7"/>
    <w:rsid w:val="00A04F1C"/>
    <w:rsid w:val="00A1428D"/>
    <w:rsid w:val="00A3045F"/>
    <w:rsid w:val="00A3431C"/>
    <w:rsid w:val="00A65D58"/>
    <w:rsid w:val="00A86679"/>
    <w:rsid w:val="00A95A52"/>
    <w:rsid w:val="00A96ACA"/>
    <w:rsid w:val="00A97B48"/>
    <w:rsid w:val="00AE13A9"/>
    <w:rsid w:val="00AF4328"/>
    <w:rsid w:val="00B47E60"/>
    <w:rsid w:val="00B57C21"/>
    <w:rsid w:val="00B6679C"/>
    <w:rsid w:val="00B82F70"/>
    <w:rsid w:val="00B948AA"/>
    <w:rsid w:val="00B96088"/>
    <w:rsid w:val="00BA137C"/>
    <w:rsid w:val="00BA42CB"/>
    <w:rsid w:val="00BA7F60"/>
    <w:rsid w:val="00BB1AF5"/>
    <w:rsid w:val="00BC1529"/>
    <w:rsid w:val="00BC5D99"/>
    <w:rsid w:val="00BD7E4F"/>
    <w:rsid w:val="00BE649D"/>
    <w:rsid w:val="00BF0AC2"/>
    <w:rsid w:val="00BF0DEB"/>
    <w:rsid w:val="00C0574F"/>
    <w:rsid w:val="00C223E7"/>
    <w:rsid w:val="00C27361"/>
    <w:rsid w:val="00C50DA3"/>
    <w:rsid w:val="00C76A2C"/>
    <w:rsid w:val="00C77BC3"/>
    <w:rsid w:val="00C81742"/>
    <w:rsid w:val="00CB43A3"/>
    <w:rsid w:val="00CB75B5"/>
    <w:rsid w:val="00CC0CFB"/>
    <w:rsid w:val="00CD536B"/>
    <w:rsid w:val="00CE580C"/>
    <w:rsid w:val="00D07C03"/>
    <w:rsid w:val="00D13D8D"/>
    <w:rsid w:val="00D204D6"/>
    <w:rsid w:val="00D25E97"/>
    <w:rsid w:val="00D33113"/>
    <w:rsid w:val="00D361A1"/>
    <w:rsid w:val="00D402C5"/>
    <w:rsid w:val="00D438E0"/>
    <w:rsid w:val="00D6125B"/>
    <w:rsid w:val="00D65A03"/>
    <w:rsid w:val="00DA1901"/>
    <w:rsid w:val="00DB1D26"/>
    <w:rsid w:val="00DC03DC"/>
    <w:rsid w:val="00DC4277"/>
    <w:rsid w:val="00DC5F19"/>
    <w:rsid w:val="00DD5AA8"/>
    <w:rsid w:val="00DE49E8"/>
    <w:rsid w:val="00DF5668"/>
    <w:rsid w:val="00E0648C"/>
    <w:rsid w:val="00E06C47"/>
    <w:rsid w:val="00EB7BB9"/>
    <w:rsid w:val="00EC0B45"/>
    <w:rsid w:val="00EF4B40"/>
    <w:rsid w:val="00F103C4"/>
    <w:rsid w:val="00F44A38"/>
    <w:rsid w:val="00F44B1B"/>
    <w:rsid w:val="00F559BF"/>
    <w:rsid w:val="00F5735B"/>
    <w:rsid w:val="00F70EC9"/>
    <w:rsid w:val="00F80A29"/>
    <w:rsid w:val="00F81603"/>
    <w:rsid w:val="00F81FC4"/>
    <w:rsid w:val="00F85CAA"/>
    <w:rsid w:val="00FC3AA3"/>
    <w:rsid w:val="00FE18AE"/>
    <w:rsid w:val="00FE1A88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89522F"/>
  <w15:docId w15:val="{F7F13EC2-8D1E-4EEA-95CA-A90097BBA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styleId="NormalnyWeb">
    <w:name w:val="Normal (Web)"/>
    <w:basedOn w:val="Normalny"/>
    <w:uiPriority w:val="99"/>
    <w:unhideWhenUsed/>
    <w:rsid w:val="000F745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Poprawka">
    <w:name w:val="Revision"/>
    <w:hidden/>
    <w:uiPriority w:val="99"/>
    <w:semiHidden/>
    <w:rsid w:val="00593E79"/>
    <w:pPr>
      <w:suppressAutoHyphens w:val="0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93E7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93E7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93E7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93E7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93E7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65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5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72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56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31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46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537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4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26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617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781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311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16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97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035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61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29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90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47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670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51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29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91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20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8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1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89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16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59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82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69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704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00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9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5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8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547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069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96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58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50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80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25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8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59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043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34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6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82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021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798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45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00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642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267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20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56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82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767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72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615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864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64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37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92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13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18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53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67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6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73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29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1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16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16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835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2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35</Words>
  <Characters>6810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Ewelina Kruczyńska ADM</cp:lastModifiedBy>
  <cp:revision>57</cp:revision>
  <cp:lastPrinted>2023-03-22T08:33:00Z</cp:lastPrinted>
  <dcterms:created xsi:type="dcterms:W3CDTF">2022-02-23T11:47:00Z</dcterms:created>
  <dcterms:modified xsi:type="dcterms:W3CDTF">2025-10-23T08:3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